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4CB90" w14:textId="77777777" w:rsidR="00EE44D3" w:rsidRDefault="00EE44D3">
      <w:pPr>
        <w:rPr>
          <w:b/>
          <w:color w:val="0070C0"/>
          <w:sz w:val="32"/>
          <w:szCs w:val="32"/>
        </w:rPr>
      </w:pPr>
      <w:r>
        <w:rPr>
          <w:b/>
          <w:noProof/>
          <w:color w:val="0070C0"/>
          <w:sz w:val="32"/>
          <w:szCs w:val="32"/>
          <w:lang w:val="en-US"/>
        </w:rPr>
        <w:drawing>
          <wp:inline distT="0" distB="0" distL="0" distR="0" wp14:anchorId="0A2FE17D" wp14:editId="181D8126">
            <wp:extent cx="2471738" cy="11395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5184" cy="1145713"/>
                    </a:xfrm>
                    <a:prstGeom prst="rect">
                      <a:avLst/>
                    </a:prstGeom>
                  </pic:spPr>
                </pic:pic>
              </a:graphicData>
            </a:graphic>
          </wp:inline>
        </w:drawing>
      </w:r>
      <w:r>
        <w:rPr>
          <w:b/>
          <w:color w:val="0070C0"/>
          <w:sz w:val="32"/>
          <w:szCs w:val="32"/>
        </w:rPr>
        <w:t xml:space="preserve">   </w:t>
      </w:r>
    </w:p>
    <w:p w14:paraId="11A70290" w14:textId="0912B702" w:rsidR="00DB5AB7" w:rsidRPr="0003294E" w:rsidRDefault="00EB3388" w:rsidP="00DB5AB7">
      <w:pPr>
        <w:rPr>
          <w:b/>
          <w:color w:val="6D3291"/>
          <w:sz w:val="32"/>
          <w:szCs w:val="32"/>
        </w:rPr>
      </w:pPr>
      <w:r w:rsidRPr="0003294E">
        <w:rPr>
          <w:b/>
          <w:color w:val="6D3291"/>
          <w:sz w:val="32"/>
          <w:szCs w:val="32"/>
        </w:rPr>
        <w:t>INDEPENDENT DIRECTORS</w:t>
      </w:r>
      <w:r w:rsidR="00DB5AB7" w:rsidRPr="0003294E">
        <w:rPr>
          <w:b/>
          <w:color w:val="6D3291"/>
          <w:sz w:val="32"/>
          <w:szCs w:val="32"/>
        </w:rPr>
        <w:t xml:space="preserve"> APPLICATION FORM</w:t>
      </w:r>
    </w:p>
    <w:p w14:paraId="355BB8B2" w14:textId="329E7D82" w:rsidR="00DB5AB7" w:rsidRPr="005F50D4" w:rsidRDefault="00DB5AB7" w:rsidP="00DB5AB7">
      <w:r w:rsidRPr="005F50D4">
        <w:t xml:space="preserve">Applications received by interested nominees will be screened and assessed by </w:t>
      </w:r>
      <w:r w:rsidR="00263F26" w:rsidRPr="005F50D4">
        <w:t xml:space="preserve">AHPA’s Governance </w:t>
      </w:r>
      <w:r w:rsidR="00565DA9">
        <w:t xml:space="preserve">and Risk </w:t>
      </w:r>
      <w:r w:rsidR="00263F26" w:rsidRPr="005F50D4">
        <w:t>Committee</w:t>
      </w:r>
      <w:r w:rsidRPr="005F50D4">
        <w:t xml:space="preserve"> to ensure that application criteria have been satisfied and only those applicants will be put forward for Board appointment. The panel will review the information provided in this application form and match candidates to the skills and experience required for an effective Board.</w:t>
      </w:r>
    </w:p>
    <w:p w14:paraId="1AC94B40" w14:textId="3D818974" w:rsidR="00DB5AB7" w:rsidRPr="005F50D4" w:rsidRDefault="00DB5AB7" w:rsidP="00DB5AB7">
      <w:r w:rsidRPr="005F50D4">
        <w:t xml:space="preserve">The Board of </w:t>
      </w:r>
      <w:r w:rsidR="001319AD" w:rsidRPr="005F50D4">
        <w:t>Allied Health Professions Australia</w:t>
      </w:r>
      <w:r w:rsidRPr="005F50D4">
        <w:t xml:space="preserve"> will be comprised of individuals who can demonstrate they have the skills, experience and personal qualities/attributes required for directorship, under the direction of our Constitution. </w:t>
      </w:r>
      <w:r w:rsidR="008D1565">
        <w:t xml:space="preserve"> NB: Allied health professionals are not eligible to apply.  AHPA is specifically seeking external indepen</w:t>
      </w:r>
      <w:r w:rsidR="00D32F21">
        <w:t>dent Directors.</w:t>
      </w:r>
    </w:p>
    <w:p w14:paraId="193A7CE6" w14:textId="77777777" w:rsidR="00EA65A7" w:rsidRPr="0003294E" w:rsidRDefault="00EA65A7" w:rsidP="00EA65A7">
      <w:pPr>
        <w:rPr>
          <w:b/>
          <w:color w:val="6D3291"/>
        </w:rPr>
      </w:pPr>
      <w:r w:rsidRPr="0003294E">
        <w:rPr>
          <w:b/>
          <w:color w:val="6D3291"/>
        </w:rPr>
        <w:t>Submission of Application</w:t>
      </w:r>
    </w:p>
    <w:p w14:paraId="59340379" w14:textId="03546BEE" w:rsidR="00DB5AB7" w:rsidRPr="005F50D4" w:rsidRDefault="008A0A02" w:rsidP="00EA65A7">
      <w:r w:rsidRPr="005F50D4">
        <w:t>Completed application forms must</w:t>
      </w:r>
      <w:r w:rsidR="00EA65A7" w:rsidRPr="005F50D4">
        <w:t xml:space="preserve"> be submitted to </w:t>
      </w:r>
      <w:r w:rsidR="00D57AD7" w:rsidRPr="005F50D4">
        <w:t>office@ahpa.com.au</w:t>
      </w:r>
      <w:r w:rsidRPr="005F50D4">
        <w:t xml:space="preserve"> </w:t>
      </w:r>
      <w:r w:rsidRPr="005F50D4">
        <w:rPr>
          <w:b/>
          <w:color w:val="FF3300"/>
        </w:rPr>
        <w:t xml:space="preserve">no later than </w:t>
      </w:r>
      <w:r w:rsidR="00D57AD7" w:rsidRPr="005F50D4">
        <w:rPr>
          <w:b/>
          <w:color w:val="FF3300"/>
        </w:rPr>
        <w:t xml:space="preserve">5pm AEST, Friday </w:t>
      </w:r>
      <w:r w:rsidR="00770E87">
        <w:rPr>
          <w:b/>
          <w:color w:val="FF3300"/>
        </w:rPr>
        <w:t>21</w:t>
      </w:r>
      <w:r w:rsidR="00770E87" w:rsidRPr="00770E87">
        <w:rPr>
          <w:b/>
          <w:color w:val="FF3300"/>
          <w:vertAlign w:val="superscript"/>
        </w:rPr>
        <w:t>st</w:t>
      </w:r>
      <w:r w:rsidR="00770E87">
        <w:rPr>
          <w:b/>
          <w:color w:val="FF3300"/>
        </w:rPr>
        <w:t xml:space="preserve"> </w:t>
      </w:r>
      <w:r w:rsidR="00D57AD7" w:rsidRPr="005F50D4">
        <w:rPr>
          <w:b/>
          <w:color w:val="FF3300"/>
        </w:rPr>
        <w:t>August 2019.</w:t>
      </w:r>
      <w:r w:rsidR="00EA65A7" w:rsidRPr="005F50D4">
        <w:rPr>
          <w:b/>
          <w:color w:val="0070C0"/>
        </w:rPr>
        <w:t xml:space="preserve"> </w:t>
      </w:r>
    </w:p>
    <w:p w14:paraId="73D63D79" w14:textId="7BAAE342" w:rsidR="008A0A02" w:rsidRPr="005F50D4" w:rsidRDefault="00EA65A7" w:rsidP="00EA65A7">
      <w:r w:rsidRPr="005F50D4">
        <w:t xml:space="preserve">For more information please contact </w:t>
      </w:r>
      <w:r w:rsidR="00B2646F" w:rsidRPr="005F50D4">
        <w:t>Melanie Dooley, Company Secretary on 03 8676 0634</w:t>
      </w:r>
      <w:r w:rsidR="002E3993">
        <w:t xml:space="preserve"> or </w:t>
      </w:r>
      <w:hyperlink r:id="rId10" w:history="1">
        <w:r w:rsidR="002E3993" w:rsidRPr="0000203A">
          <w:rPr>
            <w:rStyle w:val="Hyperlink"/>
          </w:rPr>
          <w:t>office@ahpa.com.au</w:t>
        </w:r>
      </w:hyperlink>
      <w:r w:rsidR="002E3993">
        <w:t xml:space="preserve"> </w:t>
      </w:r>
      <w:r w:rsidR="00B2646F" w:rsidRPr="005F50D4">
        <w:t xml:space="preserve"> who will direct your enquiry to one of AHPA’s Directors or CEO.</w:t>
      </w:r>
      <w:r w:rsidR="008A0A02" w:rsidRPr="005F50D4">
        <w:t xml:space="preserve"> </w:t>
      </w:r>
    </w:p>
    <w:p w14:paraId="7D013474" w14:textId="77777777" w:rsidR="007909ED" w:rsidRPr="005F50D4" w:rsidRDefault="00EA65A7" w:rsidP="00EA65A7">
      <w:r w:rsidRPr="005F50D4">
        <w:t>Thank you for your submission.</w:t>
      </w:r>
    </w:p>
    <w:p w14:paraId="32463CC1" w14:textId="77777777" w:rsidR="00F81994" w:rsidRPr="005F50D4" w:rsidRDefault="00F81994">
      <w:pPr>
        <w:rPr>
          <w:b/>
          <w:color w:val="0070C0"/>
        </w:rPr>
      </w:pPr>
      <w:r w:rsidRPr="005F50D4">
        <w:rPr>
          <w:b/>
          <w:color w:val="0070C0"/>
        </w:rPr>
        <w:br w:type="page"/>
      </w:r>
    </w:p>
    <w:p w14:paraId="4B958045" w14:textId="77777777" w:rsidR="004854A1" w:rsidRPr="004566EC" w:rsidRDefault="004854A1">
      <w:pPr>
        <w:rPr>
          <w:b/>
          <w:color w:val="6D3291"/>
          <w:sz w:val="24"/>
          <w:szCs w:val="24"/>
        </w:rPr>
      </w:pPr>
      <w:r w:rsidRPr="004566EC">
        <w:rPr>
          <w:b/>
          <w:color w:val="6D3291"/>
          <w:sz w:val="24"/>
          <w:szCs w:val="24"/>
        </w:rPr>
        <w:lastRenderedPageBreak/>
        <w:t xml:space="preserve">Name of Applicant: </w:t>
      </w:r>
    </w:p>
    <w:p w14:paraId="4166ADD5" w14:textId="77777777" w:rsidR="00F81994" w:rsidRPr="004566EC" w:rsidRDefault="004854A1">
      <w:pPr>
        <w:rPr>
          <w:b/>
          <w:color w:val="6D3291"/>
          <w:sz w:val="24"/>
          <w:szCs w:val="24"/>
        </w:rPr>
      </w:pPr>
      <w:r w:rsidRPr="004566EC">
        <w:rPr>
          <w:b/>
          <w:color w:val="6D3291"/>
          <w:sz w:val="24"/>
          <w:szCs w:val="24"/>
        </w:rPr>
        <w:t>Contact details (phone and email):</w:t>
      </w:r>
    </w:p>
    <w:p w14:paraId="1B27AB42" w14:textId="77777777" w:rsidR="00F81994" w:rsidRPr="004566EC" w:rsidRDefault="00F81994">
      <w:pPr>
        <w:rPr>
          <w:b/>
          <w:color w:val="6D3291"/>
          <w:sz w:val="24"/>
          <w:szCs w:val="24"/>
        </w:rPr>
      </w:pPr>
      <w:r w:rsidRPr="004566EC">
        <w:rPr>
          <w:b/>
          <w:color w:val="6D3291"/>
          <w:sz w:val="24"/>
          <w:szCs w:val="24"/>
        </w:rPr>
        <w:t>Introductory Bio and Statement of Intent:</w:t>
      </w:r>
    </w:p>
    <w:p w14:paraId="5BE1C583" w14:textId="77777777" w:rsidR="00F81994" w:rsidRPr="005F50D4" w:rsidRDefault="00F81994">
      <w:r w:rsidRPr="005F50D4">
        <w:t>Please include a short biography (100 word) of yourself and a short (100-200 word) statement regarding why you are nominating for the role or why you think it is important etc.</w:t>
      </w:r>
    </w:p>
    <w:p w14:paraId="7F6317D0" w14:textId="77777777" w:rsidR="00F81994" w:rsidRPr="005F50D4" w:rsidRDefault="00F81994" w:rsidP="00F81994">
      <w:pPr>
        <w:pBdr>
          <w:top w:val="single" w:sz="4" w:space="1" w:color="auto"/>
          <w:left w:val="single" w:sz="4" w:space="4" w:color="auto"/>
          <w:bottom w:val="single" w:sz="4" w:space="1" w:color="auto"/>
          <w:right w:val="single" w:sz="4" w:space="4" w:color="auto"/>
        </w:pBdr>
      </w:pPr>
    </w:p>
    <w:p w14:paraId="179595FA" w14:textId="77777777" w:rsidR="00F81994" w:rsidRPr="005F50D4" w:rsidRDefault="00F81994" w:rsidP="00F81994">
      <w:pPr>
        <w:pBdr>
          <w:top w:val="single" w:sz="4" w:space="1" w:color="auto"/>
          <w:left w:val="single" w:sz="4" w:space="4" w:color="auto"/>
          <w:bottom w:val="single" w:sz="4" w:space="1" w:color="auto"/>
          <w:right w:val="single" w:sz="4" w:space="4" w:color="auto"/>
        </w:pBdr>
      </w:pPr>
    </w:p>
    <w:p w14:paraId="60A764C5" w14:textId="77777777" w:rsidR="00F81994" w:rsidRPr="005F50D4" w:rsidRDefault="00F81994" w:rsidP="00F81994">
      <w:pPr>
        <w:pBdr>
          <w:top w:val="single" w:sz="4" w:space="1" w:color="auto"/>
          <w:left w:val="single" w:sz="4" w:space="4" w:color="auto"/>
          <w:bottom w:val="single" w:sz="4" w:space="1" w:color="auto"/>
          <w:right w:val="single" w:sz="4" w:space="4" w:color="auto"/>
        </w:pBdr>
      </w:pPr>
    </w:p>
    <w:p w14:paraId="10D1C850" w14:textId="77777777" w:rsidR="00F81994" w:rsidRPr="005F50D4" w:rsidRDefault="00F81994" w:rsidP="00F81994">
      <w:pPr>
        <w:pBdr>
          <w:top w:val="single" w:sz="4" w:space="1" w:color="auto"/>
          <w:left w:val="single" w:sz="4" w:space="4" w:color="auto"/>
          <w:bottom w:val="single" w:sz="4" w:space="1" w:color="auto"/>
          <w:right w:val="single" w:sz="4" w:space="4" w:color="auto"/>
        </w:pBdr>
      </w:pPr>
    </w:p>
    <w:p w14:paraId="7602F34C" w14:textId="77777777" w:rsidR="00AD3E17" w:rsidRPr="005F50D4" w:rsidRDefault="00AD3E17" w:rsidP="007909ED">
      <w:pPr>
        <w:rPr>
          <w:b/>
          <w:color w:val="0070C0"/>
        </w:rPr>
      </w:pPr>
    </w:p>
    <w:p w14:paraId="3870E0EF" w14:textId="77777777" w:rsidR="004A2F0E" w:rsidRPr="005F50D4" w:rsidRDefault="004A2F0E" w:rsidP="007909ED">
      <w:pPr>
        <w:rPr>
          <w:b/>
          <w:color w:val="0070C0"/>
        </w:rPr>
      </w:pPr>
    </w:p>
    <w:p w14:paraId="58FDE263" w14:textId="371EAFC2" w:rsidR="007909ED" w:rsidRPr="004566EC" w:rsidRDefault="004A7D2F" w:rsidP="007909ED">
      <w:pPr>
        <w:rPr>
          <w:b/>
          <w:color w:val="6D3291"/>
          <w:sz w:val="24"/>
          <w:szCs w:val="24"/>
        </w:rPr>
      </w:pPr>
      <w:r w:rsidRPr="004566EC">
        <w:rPr>
          <w:b/>
          <w:color w:val="6D3291"/>
          <w:sz w:val="24"/>
          <w:szCs w:val="24"/>
        </w:rPr>
        <w:t xml:space="preserve">Part A: </w:t>
      </w:r>
      <w:r w:rsidR="00540033" w:rsidRPr="004566EC">
        <w:rPr>
          <w:b/>
          <w:color w:val="6D3291"/>
          <w:sz w:val="24"/>
          <w:szCs w:val="24"/>
        </w:rPr>
        <w:t>Interpersonal Skills</w:t>
      </w:r>
    </w:p>
    <w:p w14:paraId="1EE2C2B0" w14:textId="2F4970EE" w:rsidR="007909ED" w:rsidRPr="005F50D4" w:rsidRDefault="007909ED" w:rsidP="007909ED">
      <w:r w:rsidRPr="005F50D4">
        <w:t xml:space="preserve">The below personal qualities/attributes are essential to all Directors of </w:t>
      </w:r>
      <w:r w:rsidR="00C83E31" w:rsidRPr="005F50D4">
        <w:t>Allied Health Professions Australia</w:t>
      </w:r>
      <w:r w:rsidRPr="005F50D4">
        <w:t>.</w:t>
      </w:r>
    </w:p>
    <w:tbl>
      <w:tblPr>
        <w:tblStyle w:val="TableGrid"/>
        <w:tblW w:w="13745" w:type="dxa"/>
        <w:tblLook w:val="04A0" w:firstRow="1" w:lastRow="0" w:firstColumn="1" w:lastColumn="0" w:noHBand="0" w:noVBand="1"/>
      </w:tblPr>
      <w:tblGrid>
        <w:gridCol w:w="2547"/>
        <w:gridCol w:w="11198"/>
      </w:tblGrid>
      <w:tr w:rsidR="007909ED" w:rsidRPr="005F50D4" w14:paraId="61BC5982" w14:textId="77777777" w:rsidTr="004566EC">
        <w:trPr>
          <w:trHeight w:val="260"/>
        </w:trPr>
        <w:tc>
          <w:tcPr>
            <w:tcW w:w="2547" w:type="dxa"/>
            <w:shd w:val="clear" w:color="auto" w:fill="EBE6EE"/>
          </w:tcPr>
          <w:p w14:paraId="7C53A1CA" w14:textId="2F7E30EE" w:rsidR="007909ED" w:rsidRPr="004566EC" w:rsidRDefault="00171C6A">
            <w:pPr>
              <w:rPr>
                <w:color w:val="6D3291"/>
              </w:rPr>
            </w:pPr>
            <w:r w:rsidRPr="004566EC">
              <w:rPr>
                <w:rFonts w:cs="Calibri"/>
                <w:b/>
                <w:bCs/>
                <w:color w:val="6D3291"/>
              </w:rPr>
              <w:t>INTERPERSONAL SKILLS</w:t>
            </w:r>
          </w:p>
        </w:tc>
        <w:tc>
          <w:tcPr>
            <w:tcW w:w="11198" w:type="dxa"/>
            <w:shd w:val="clear" w:color="auto" w:fill="EBE6EE"/>
          </w:tcPr>
          <w:p w14:paraId="2F72CA01" w14:textId="77777777" w:rsidR="007909ED" w:rsidRPr="004566EC" w:rsidRDefault="007909ED">
            <w:pPr>
              <w:rPr>
                <w:color w:val="6D3291"/>
              </w:rPr>
            </w:pPr>
            <w:r w:rsidRPr="004566EC">
              <w:rPr>
                <w:rFonts w:cs="Calibri"/>
                <w:b/>
                <w:bCs/>
                <w:color w:val="6D3291"/>
              </w:rPr>
              <w:t>DESCRIPTION</w:t>
            </w:r>
          </w:p>
        </w:tc>
      </w:tr>
      <w:tr w:rsidR="007909ED" w:rsidRPr="005F50D4" w14:paraId="1AE91A83" w14:textId="77777777" w:rsidTr="004566EC">
        <w:trPr>
          <w:trHeight w:val="248"/>
        </w:trPr>
        <w:tc>
          <w:tcPr>
            <w:tcW w:w="2547" w:type="dxa"/>
            <w:shd w:val="clear" w:color="auto" w:fill="EBE6EE"/>
          </w:tcPr>
          <w:p w14:paraId="11C2C591" w14:textId="1727E578" w:rsidR="007909ED" w:rsidRPr="004566EC" w:rsidRDefault="004D6372">
            <w:pPr>
              <w:rPr>
                <w:color w:val="6D3291"/>
              </w:rPr>
            </w:pPr>
            <w:r w:rsidRPr="004566EC">
              <w:rPr>
                <w:rFonts w:cs="Calibri"/>
                <w:b/>
                <w:bCs/>
                <w:color w:val="6D3291"/>
              </w:rPr>
              <w:t>Leadership</w:t>
            </w:r>
          </w:p>
        </w:tc>
        <w:tc>
          <w:tcPr>
            <w:tcW w:w="11198" w:type="dxa"/>
          </w:tcPr>
          <w:p w14:paraId="7A0D3911" w14:textId="1E18C236" w:rsidR="004A2F0E" w:rsidRPr="005F50D4" w:rsidRDefault="004D6372">
            <w:pPr>
              <w:rPr>
                <w:rFonts w:cs="Calibri"/>
                <w:color w:val="000000"/>
              </w:rPr>
            </w:pPr>
            <w:r w:rsidRPr="005F50D4">
              <w:rPr>
                <w:rFonts w:cs="Calibri"/>
                <w:color w:val="000000"/>
              </w:rPr>
              <w:t xml:space="preserve">Make decisions and take necessary actions in the best interest of the organisation and represent the organisation favourably.  Analyse </w:t>
            </w:r>
            <w:r w:rsidR="0023056D" w:rsidRPr="005F50D4">
              <w:rPr>
                <w:rFonts w:cs="Calibri"/>
                <w:color w:val="000000"/>
              </w:rPr>
              <w:t>issues and contribute at board level to solutions.</w:t>
            </w:r>
          </w:p>
          <w:p w14:paraId="6B9DAC55" w14:textId="77777777" w:rsidR="007909ED" w:rsidRPr="005F50D4" w:rsidRDefault="007909ED"/>
        </w:tc>
      </w:tr>
      <w:tr w:rsidR="006275FB" w:rsidRPr="005F50D4" w14:paraId="06CE2D3D" w14:textId="77777777" w:rsidTr="004566EC">
        <w:trPr>
          <w:trHeight w:val="248"/>
        </w:trPr>
        <w:tc>
          <w:tcPr>
            <w:tcW w:w="2547" w:type="dxa"/>
            <w:shd w:val="clear" w:color="auto" w:fill="EBE6EE"/>
          </w:tcPr>
          <w:p w14:paraId="7BAAE123" w14:textId="41C95AC2" w:rsidR="006275FB" w:rsidRPr="004566EC" w:rsidRDefault="0023056D" w:rsidP="006275FB">
            <w:pPr>
              <w:rPr>
                <w:rFonts w:cs="Calibri"/>
                <w:b/>
                <w:bCs/>
                <w:color w:val="6D3291"/>
              </w:rPr>
            </w:pPr>
            <w:r w:rsidRPr="004566EC">
              <w:rPr>
                <w:rFonts w:cs="Calibri"/>
                <w:b/>
                <w:bCs/>
                <w:color w:val="6D3291"/>
              </w:rPr>
              <w:t>Ethics and Integrity</w:t>
            </w:r>
          </w:p>
        </w:tc>
        <w:tc>
          <w:tcPr>
            <w:tcW w:w="11198" w:type="dxa"/>
          </w:tcPr>
          <w:p w14:paraId="658BFBD7" w14:textId="3DC71AE4" w:rsidR="006275FB" w:rsidRPr="005F50D4" w:rsidRDefault="00034EEA">
            <w:pPr>
              <w:rPr>
                <w:rFonts w:cs="Calibri"/>
                <w:color w:val="000000"/>
              </w:rPr>
            </w:pPr>
            <w:r w:rsidRPr="005F50D4">
              <w:rPr>
                <w:rFonts w:cs="Calibri"/>
                <w:color w:val="000000"/>
              </w:rPr>
              <w:t xml:space="preserve">Understand role as director and continue to self-educate on legal responsibility and declare any conflicts. </w:t>
            </w:r>
          </w:p>
          <w:p w14:paraId="46495852" w14:textId="77777777" w:rsidR="006275FB" w:rsidRPr="005F50D4" w:rsidRDefault="006275FB">
            <w:pPr>
              <w:rPr>
                <w:rFonts w:cs="Calibri"/>
                <w:color w:val="000000"/>
              </w:rPr>
            </w:pPr>
          </w:p>
        </w:tc>
      </w:tr>
      <w:tr w:rsidR="00E15EF3" w:rsidRPr="005F50D4" w14:paraId="24C33012" w14:textId="77777777" w:rsidTr="004566EC">
        <w:trPr>
          <w:trHeight w:val="248"/>
        </w:trPr>
        <w:tc>
          <w:tcPr>
            <w:tcW w:w="2547" w:type="dxa"/>
            <w:shd w:val="clear" w:color="auto" w:fill="EBE6EE"/>
          </w:tcPr>
          <w:p w14:paraId="2EAA42C5" w14:textId="3A6AABAE" w:rsidR="00E15EF3" w:rsidRPr="004566EC" w:rsidRDefault="00DC2FE5">
            <w:pPr>
              <w:rPr>
                <w:rFonts w:cs="Calibri"/>
                <w:b/>
                <w:bCs/>
                <w:color w:val="6D3291"/>
              </w:rPr>
            </w:pPr>
            <w:r w:rsidRPr="004566EC">
              <w:rPr>
                <w:rFonts w:cs="Calibri"/>
                <w:b/>
                <w:bCs/>
                <w:color w:val="6D3291"/>
              </w:rPr>
              <w:t>Contribution</w:t>
            </w:r>
          </w:p>
          <w:p w14:paraId="54D04F97" w14:textId="77777777" w:rsidR="00E15EF3" w:rsidRPr="004566EC" w:rsidRDefault="00E15EF3">
            <w:pPr>
              <w:rPr>
                <w:rFonts w:cs="Calibri"/>
                <w:b/>
                <w:bCs/>
                <w:color w:val="6D3291"/>
              </w:rPr>
            </w:pPr>
          </w:p>
        </w:tc>
        <w:tc>
          <w:tcPr>
            <w:tcW w:w="11198" w:type="dxa"/>
          </w:tcPr>
          <w:p w14:paraId="568A2D65" w14:textId="6F3864BC" w:rsidR="00E15EF3" w:rsidRPr="005F50D4" w:rsidRDefault="00DC2FE5">
            <w:pPr>
              <w:rPr>
                <w:rFonts w:cs="Calibri"/>
                <w:color w:val="000000"/>
              </w:rPr>
            </w:pPr>
            <w:r w:rsidRPr="005F50D4">
              <w:rPr>
                <w:rFonts w:cs="Calibri"/>
                <w:color w:val="000000"/>
              </w:rPr>
              <w:t xml:space="preserve">Ability to constructively contribute to board discussions and </w:t>
            </w:r>
            <w:r w:rsidR="004929E6" w:rsidRPr="005F50D4">
              <w:rPr>
                <w:rFonts w:cs="Calibri"/>
                <w:color w:val="000000"/>
              </w:rPr>
              <w:t xml:space="preserve">communicate effectively with management and other directors. </w:t>
            </w:r>
          </w:p>
          <w:p w14:paraId="0DFC57DB" w14:textId="77777777" w:rsidR="006275FB" w:rsidRPr="005F50D4" w:rsidRDefault="006275FB">
            <w:pPr>
              <w:rPr>
                <w:rFonts w:cs="Calibri"/>
                <w:color w:val="000000"/>
              </w:rPr>
            </w:pPr>
          </w:p>
        </w:tc>
      </w:tr>
      <w:tr w:rsidR="007909ED" w:rsidRPr="005F50D4" w14:paraId="500FFA0E" w14:textId="77777777" w:rsidTr="004566EC">
        <w:trPr>
          <w:trHeight w:val="260"/>
        </w:trPr>
        <w:tc>
          <w:tcPr>
            <w:tcW w:w="2547" w:type="dxa"/>
            <w:shd w:val="clear" w:color="auto" w:fill="EBE6EE"/>
          </w:tcPr>
          <w:p w14:paraId="6F17EF43" w14:textId="617D60CE" w:rsidR="007909ED" w:rsidRPr="004566EC" w:rsidRDefault="003F7709">
            <w:pPr>
              <w:rPr>
                <w:color w:val="6D3291"/>
              </w:rPr>
            </w:pPr>
            <w:r w:rsidRPr="004566EC">
              <w:rPr>
                <w:rFonts w:cs="Calibri"/>
                <w:b/>
                <w:bCs/>
                <w:color w:val="6D3291"/>
              </w:rPr>
              <w:t>Negotiation</w:t>
            </w:r>
          </w:p>
        </w:tc>
        <w:tc>
          <w:tcPr>
            <w:tcW w:w="11198" w:type="dxa"/>
          </w:tcPr>
          <w:p w14:paraId="34679135" w14:textId="03467763" w:rsidR="007909ED" w:rsidRPr="005F50D4" w:rsidRDefault="003F7709">
            <w:pPr>
              <w:rPr>
                <w:rFonts w:cs="Calibri"/>
                <w:color w:val="000000"/>
              </w:rPr>
            </w:pPr>
            <w:r w:rsidRPr="005F50D4">
              <w:rPr>
                <w:rFonts w:cs="Calibri"/>
                <w:color w:val="000000"/>
              </w:rPr>
              <w:t>Possess excellent negotiation skills, with the ability to dr</w:t>
            </w:r>
            <w:r w:rsidR="00F16A5F" w:rsidRPr="005F50D4">
              <w:rPr>
                <w:rFonts w:cs="Calibri"/>
                <w:color w:val="000000"/>
              </w:rPr>
              <w:t>ive stakeholder support for board decisions.</w:t>
            </w:r>
          </w:p>
          <w:p w14:paraId="043A6A63" w14:textId="77777777" w:rsidR="007909ED" w:rsidRPr="005F50D4" w:rsidRDefault="007909ED"/>
        </w:tc>
      </w:tr>
      <w:tr w:rsidR="00B77F11" w:rsidRPr="005F50D4" w14:paraId="2EE4EF59" w14:textId="77777777" w:rsidTr="004566EC">
        <w:trPr>
          <w:trHeight w:val="260"/>
        </w:trPr>
        <w:tc>
          <w:tcPr>
            <w:tcW w:w="2547" w:type="dxa"/>
            <w:shd w:val="clear" w:color="auto" w:fill="EBE6EE"/>
          </w:tcPr>
          <w:p w14:paraId="0FF8DDBB" w14:textId="44C33BD5" w:rsidR="00B77F11" w:rsidRPr="004566EC" w:rsidRDefault="00F16A5F">
            <w:pPr>
              <w:rPr>
                <w:rFonts w:cs="Calibri"/>
                <w:b/>
                <w:bCs/>
                <w:color w:val="6D3291"/>
              </w:rPr>
            </w:pPr>
            <w:r w:rsidRPr="004566EC">
              <w:rPr>
                <w:rFonts w:cs="Calibri"/>
                <w:b/>
                <w:bCs/>
                <w:color w:val="6D3291"/>
              </w:rPr>
              <w:t xml:space="preserve">Crisis Management </w:t>
            </w:r>
          </w:p>
        </w:tc>
        <w:tc>
          <w:tcPr>
            <w:tcW w:w="11198" w:type="dxa"/>
          </w:tcPr>
          <w:p w14:paraId="2C680DC4" w14:textId="76EFE2DD" w:rsidR="00B77F11" w:rsidRPr="005F50D4" w:rsidRDefault="00AA00DD" w:rsidP="00CD397F">
            <w:pPr>
              <w:rPr>
                <w:rFonts w:cs="Calibri"/>
                <w:color w:val="000000"/>
              </w:rPr>
            </w:pPr>
            <w:r w:rsidRPr="005F50D4">
              <w:rPr>
                <w:rFonts w:cs="Calibri"/>
                <w:color w:val="000000"/>
              </w:rPr>
              <w:t xml:space="preserve">Ability to constructively manage crisis, provide leadership </w:t>
            </w:r>
            <w:r w:rsidR="00404592" w:rsidRPr="005F50D4">
              <w:rPr>
                <w:rFonts w:cs="Calibri"/>
                <w:color w:val="000000"/>
              </w:rPr>
              <w:t>around solutions and contribute to communications strategy with stakeholders.</w:t>
            </w:r>
          </w:p>
        </w:tc>
      </w:tr>
    </w:tbl>
    <w:p w14:paraId="4A9A8B77" w14:textId="16789307" w:rsidR="00265CD7" w:rsidRPr="005F50D4" w:rsidRDefault="00265CD7">
      <w:r w:rsidRPr="005F50D4">
        <w:lastRenderedPageBreak/>
        <w:t>In the space below</w:t>
      </w:r>
      <w:r w:rsidR="005F04E7" w:rsidRPr="005F50D4">
        <w:t xml:space="preserve"> (or in a separate document</w:t>
      </w:r>
      <w:r w:rsidR="005E5354" w:rsidRPr="005F50D4">
        <w:t xml:space="preserve"> if needed</w:t>
      </w:r>
      <w:r w:rsidR="005F04E7" w:rsidRPr="005F50D4">
        <w:t>)</w:t>
      </w:r>
      <w:r w:rsidRPr="005F50D4">
        <w:t xml:space="preserve">, please provide a written response on your perspective of why the above </w:t>
      </w:r>
      <w:r w:rsidR="00543E0D" w:rsidRPr="005F50D4">
        <w:t xml:space="preserve">interpersonal skills </w:t>
      </w:r>
      <w:r w:rsidRPr="005F50D4">
        <w:t>are essential for a Director to display</w:t>
      </w:r>
      <w:r w:rsidR="00A07FAC" w:rsidRPr="005F50D4">
        <w:t xml:space="preserve"> and </w:t>
      </w:r>
      <w:r w:rsidR="00243FA0" w:rsidRPr="005F50D4">
        <w:t>why you consider you</w:t>
      </w:r>
      <w:r w:rsidR="00A07FAC" w:rsidRPr="005F50D4">
        <w:t xml:space="preserve"> have </w:t>
      </w:r>
      <w:r w:rsidR="00894C46" w:rsidRPr="005F50D4">
        <w:t>them</w:t>
      </w:r>
      <w:r w:rsidRPr="005F50D4">
        <w:t>.</w:t>
      </w:r>
    </w:p>
    <w:tbl>
      <w:tblPr>
        <w:tblStyle w:val="TableGrid"/>
        <w:tblW w:w="0" w:type="auto"/>
        <w:tblLook w:val="04A0" w:firstRow="1" w:lastRow="0" w:firstColumn="1" w:lastColumn="0" w:noHBand="0" w:noVBand="1"/>
      </w:tblPr>
      <w:tblGrid>
        <w:gridCol w:w="13948"/>
      </w:tblGrid>
      <w:tr w:rsidR="00840CCF" w:rsidRPr="005F50D4" w14:paraId="68F9B41C" w14:textId="77777777">
        <w:tc>
          <w:tcPr>
            <w:tcW w:w="13948" w:type="dxa"/>
          </w:tcPr>
          <w:p w14:paraId="25E52CDF" w14:textId="77777777" w:rsidR="00840CCF" w:rsidRPr="005F50D4" w:rsidRDefault="00840CCF"/>
          <w:p w14:paraId="63F73C47" w14:textId="77777777" w:rsidR="00840CCF" w:rsidRPr="005F50D4" w:rsidRDefault="00840CCF"/>
          <w:p w14:paraId="1ED064C2" w14:textId="77777777" w:rsidR="00840CCF" w:rsidRPr="005F50D4" w:rsidRDefault="00840CCF"/>
          <w:p w14:paraId="3BB62EB5" w14:textId="77777777" w:rsidR="00840CCF" w:rsidRPr="005F50D4" w:rsidRDefault="00840CCF"/>
          <w:p w14:paraId="572AB37D" w14:textId="77777777" w:rsidR="00243FA0" w:rsidRPr="005F50D4" w:rsidRDefault="00243FA0"/>
          <w:p w14:paraId="1C34A52B" w14:textId="77777777" w:rsidR="00840CCF" w:rsidRPr="005F50D4" w:rsidRDefault="00840CCF"/>
          <w:p w14:paraId="2AB12589" w14:textId="77777777" w:rsidR="00840CCF" w:rsidRPr="005F50D4" w:rsidRDefault="00840CCF"/>
        </w:tc>
      </w:tr>
    </w:tbl>
    <w:p w14:paraId="4E7F90FB" w14:textId="6A3C8EA3" w:rsidR="00436A16" w:rsidRPr="005F50D4" w:rsidRDefault="00436A16">
      <w:pPr>
        <w:rPr>
          <w:rFonts w:ascii="Calibri" w:hAnsi="Calibri" w:cs="Calibri"/>
          <w:b/>
          <w:bCs/>
          <w:color w:val="0070C0"/>
        </w:rPr>
      </w:pPr>
    </w:p>
    <w:p w14:paraId="62DD2C6A" w14:textId="01FE11C3" w:rsidR="004A2F0E" w:rsidRPr="00D44BD0" w:rsidRDefault="004A2F0E" w:rsidP="007C0C8C">
      <w:pPr>
        <w:pStyle w:val="Default"/>
        <w:rPr>
          <w:color w:val="6D3291"/>
          <w:sz w:val="22"/>
          <w:szCs w:val="22"/>
        </w:rPr>
      </w:pPr>
      <w:r w:rsidRPr="00D44BD0">
        <w:rPr>
          <w:b/>
          <w:bCs/>
          <w:color w:val="6D3291"/>
          <w:sz w:val="22"/>
          <w:szCs w:val="22"/>
        </w:rPr>
        <w:t xml:space="preserve">Part B: Skills </w:t>
      </w:r>
    </w:p>
    <w:p w14:paraId="59FDCCCD" w14:textId="4A277F2A" w:rsidR="004A2F0E" w:rsidRPr="005F50D4" w:rsidRDefault="004A2F0E" w:rsidP="007C0C8C">
      <w:r w:rsidRPr="005F50D4">
        <w:t xml:space="preserve">It is recognised that no single applicant will be able to satisfy all the criteria listed below; however, across the composition of the Board, these are the skills that are required for effective governance. We are in search for a mix of skills so what may be a strength in one, may be a weakness in others. As such, applicants are required to </w:t>
      </w:r>
      <w:r w:rsidR="00D92E29" w:rsidRPr="005F50D4">
        <w:t xml:space="preserve">firstly </w:t>
      </w:r>
      <w:r w:rsidRPr="005F50D4">
        <w:t xml:space="preserve">rate your skills accurately and honestly to demonstrate what you can bring to the Board and the level of experience you have in these areas. </w:t>
      </w:r>
    </w:p>
    <w:p w14:paraId="78A6BCB2" w14:textId="19D30625" w:rsidR="004A2F0E" w:rsidRPr="005F50D4" w:rsidRDefault="004A2F0E" w:rsidP="004A2F0E">
      <w:r w:rsidRPr="005F50D4">
        <w:t xml:space="preserve">Please </w:t>
      </w:r>
      <w:r w:rsidRPr="005F50D4">
        <w:rPr>
          <w:u w:val="single"/>
        </w:rPr>
        <w:t>focus on any skills that apply to you</w:t>
      </w:r>
      <w:r w:rsidRPr="005F50D4">
        <w:t xml:space="preserve"> from the list below and demonstrate how and why via the written ‘comments’ column in the table below. It may help to describe your experience or training in each of the areas.</w:t>
      </w:r>
      <w:r w:rsidR="00136A34" w:rsidRPr="005F50D4">
        <w:t xml:space="preserve">  NB: </w:t>
      </w:r>
      <w:r w:rsidR="00793899" w:rsidRPr="005F50D4">
        <w:softHyphen/>
      </w:r>
      <w:r w:rsidR="00136A34" w:rsidRPr="005F50D4">
        <w:t xml:space="preserve">applicants are required to have </w:t>
      </w:r>
      <w:r w:rsidR="00793899" w:rsidRPr="005F50D4">
        <w:t xml:space="preserve">previous </w:t>
      </w:r>
      <w:r w:rsidR="00B920DB" w:rsidRPr="005F50D4">
        <w:t>b</w:t>
      </w:r>
      <w:r w:rsidR="00793899" w:rsidRPr="005F50D4">
        <w:t>oard experience / governance training.</w:t>
      </w:r>
    </w:p>
    <w:tbl>
      <w:tblPr>
        <w:tblStyle w:val="TableGrid"/>
        <w:tblW w:w="14174" w:type="dxa"/>
        <w:tblLook w:val="04A0" w:firstRow="1" w:lastRow="0" w:firstColumn="1" w:lastColumn="0" w:noHBand="0" w:noVBand="1"/>
      </w:tblPr>
      <w:tblGrid>
        <w:gridCol w:w="3221"/>
        <w:gridCol w:w="1282"/>
        <w:gridCol w:w="9671"/>
      </w:tblGrid>
      <w:tr w:rsidR="00AD3E17" w:rsidRPr="005F50D4" w14:paraId="0280AC81" w14:textId="77777777" w:rsidTr="00E52AD3">
        <w:tc>
          <w:tcPr>
            <w:tcW w:w="3221" w:type="dxa"/>
            <w:shd w:val="clear" w:color="auto" w:fill="EBE6EE"/>
          </w:tcPr>
          <w:p w14:paraId="2AC22082" w14:textId="77777777" w:rsidR="00AD3E17" w:rsidRPr="00D44BD0" w:rsidRDefault="00AD3E17">
            <w:pPr>
              <w:rPr>
                <w:b/>
                <w:color w:val="6D3291"/>
              </w:rPr>
            </w:pPr>
            <w:r w:rsidRPr="00D44BD0">
              <w:rPr>
                <w:b/>
                <w:color w:val="6D3291"/>
              </w:rPr>
              <w:t>Skills</w:t>
            </w:r>
          </w:p>
        </w:tc>
        <w:tc>
          <w:tcPr>
            <w:tcW w:w="1282" w:type="dxa"/>
            <w:shd w:val="clear" w:color="auto" w:fill="EBE6EE"/>
          </w:tcPr>
          <w:p w14:paraId="5684BF63" w14:textId="0B9FFBFF" w:rsidR="00AD3E17" w:rsidRPr="00D44BD0" w:rsidRDefault="00AD3E17">
            <w:pPr>
              <w:rPr>
                <w:b/>
                <w:color w:val="6D3291"/>
              </w:rPr>
            </w:pPr>
            <w:r w:rsidRPr="00D44BD0">
              <w:rPr>
                <w:b/>
                <w:color w:val="6D3291"/>
              </w:rPr>
              <w:t>Ranking</w:t>
            </w:r>
          </w:p>
        </w:tc>
        <w:tc>
          <w:tcPr>
            <w:tcW w:w="9671" w:type="dxa"/>
            <w:shd w:val="clear" w:color="auto" w:fill="EBE6EE"/>
          </w:tcPr>
          <w:p w14:paraId="7465DA9D" w14:textId="5EC56A1D" w:rsidR="00AD3E17" w:rsidRPr="00D44BD0" w:rsidRDefault="00AD3E17">
            <w:pPr>
              <w:rPr>
                <w:b/>
                <w:color w:val="6D3291"/>
              </w:rPr>
            </w:pPr>
            <w:r w:rsidRPr="00D44BD0">
              <w:rPr>
                <w:b/>
                <w:color w:val="6D3291"/>
              </w:rPr>
              <w:t>Comments</w:t>
            </w:r>
          </w:p>
        </w:tc>
      </w:tr>
      <w:tr w:rsidR="00AD3E17" w:rsidRPr="005F50D4" w14:paraId="5C725250" w14:textId="77777777" w:rsidTr="00E52AD3">
        <w:tc>
          <w:tcPr>
            <w:tcW w:w="3221" w:type="dxa"/>
            <w:shd w:val="clear" w:color="auto" w:fill="EBE6EE"/>
          </w:tcPr>
          <w:p w14:paraId="1D6680E5" w14:textId="77777777" w:rsidR="00AD3E17" w:rsidRPr="005F50D4" w:rsidRDefault="00AD3E17">
            <w:pPr>
              <w:rPr>
                <w:b/>
                <w:i/>
              </w:rPr>
            </w:pPr>
            <w:r w:rsidRPr="005F50D4">
              <w:rPr>
                <w:b/>
                <w:i/>
              </w:rPr>
              <w:t>For Example…</w:t>
            </w:r>
          </w:p>
          <w:p w14:paraId="006B953C" w14:textId="77777777" w:rsidR="00AD3E17" w:rsidRPr="005F50D4" w:rsidRDefault="00AD3E17">
            <w:pPr>
              <w:rPr>
                <w:b/>
                <w:i/>
              </w:rPr>
            </w:pPr>
            <w:r w:rsidRPr="005F50D4">
              <w:rPr>
                <w:b/>
                <w:i/>
              </w:rPr>
              <w:t>Skill XX</w:t>
            </w:r>
          </w:p>
          <w:p w14:paraId="3A48C037" w14:textId="77777777" w:rsidR="00AD3E17" w:rsidRPr="005F50D4" w:rsidRDefault="00AD3E17">
            <w:pPr>
              <w:rPr>
                <w:b/>
                <w:i/>
              </w:rPr>
            </w:pPr>
          </w:p>
        </w:tc>
        <w:tc>
          <w:tcPr>
            <w:tcW w:w="1282" w:type="dxa"/>
          </w:tcPr>
          <w:p w14:paraId="1F279A30" w14:textId="443C2F08" w:rsidR="00AD3E17" w:rsidRPr="00E51DB3" w:rsidRDefault="00AD3E17" w:rsidP="00AD3E17">
            <w:pPr>
              <w:rPr>
                <w:b/>
                <w:i/>
                <w:sz w:val="20"/>
                <w:szCs w:val="20"/>
              </w:rPr>
            </w:pPr>
            <w:r w:rsidRPr="00E51DB3">
              <w:rPr>
                <w:b/>
                <w:i/>
                <w:sz w:val="20"/>
                <w:szCs w:val="20"/>
              </w:rPr>
              <w:t>1 = Little or no experience</w:t>
            </w:r>
          </w:p>
          <w:p w14:paraId="0FB14BB2" w14:textId="77777777" w:rsidR="00AD3E17" w:rsidRDefault="00AD3E17" w:rsidP="00AD3E17">
            <w:pPr>
              <w:rPr>
                <w:b/>
                <w:i/>
                <w:sz w:val="20"/>
                <w:szCs w:val="20"/>
              </w:rPr>
            </w:pPr>
            <w:r w:rsidRPr="00E51DB3">
              <w:rPr>
                <w:b/>
                <w:i/>
                <w:sz w:val="20"/>
                <w:szCs w:val="20"/>
              </w:rPr>
              <w:t>10 = Extensive experience or expert</w:t>
            </w:r>
          </w:p>
          <w:p w14:paraId="033FDA2E" w14:textId="128EE9F0" w:rsidR="00E52AD3" w:rsidRPr="005F50D4" w:rsidRDefault="00E52AD3" w:rsidP="00AD3E17">
            <w:pPr>
              <w:rPr>
                <w:b/>
                <w:i/>
              </w:rPr>
            </w:pPr>
          </w:p>
        </w:tc>
        <w:tc>
          <w:tcPr>
            <w:tcW w:w="9671" w:type="dxa"/>
          </w:tcPr>
          <w:p w14:paraId="1402D846" w14:textId="3DAF2589" w:rsidR="00AD3E17" w:rsidRPr="005F50D4" w:rsidRDefault="00AD3E17" w:rsidP="00D33516">
            <w:pPr>
              <w:rPr>
                <w:b/>
                <w:i/>
              </w:rPr>
            </w:pPr>
            <w:r w:rsidRPr="005F50D4">
              <w:rPr>
                <w:b/>
                <w:i/>
              </w:rPr>
              <w:t>e.g. Please add comments here about how you can demonstrate this skill or how you would address developing skills in this area…..etc.</w:t>
            </w:r>
          </w:p>
          <w:p w14:paraId="4C2FAFA6" w14:textId="77777777" w:rsidR="00AD3E17" w:rsidRPr="005F50D4" w:rsidRDefault="00AD3E17" w:rsidP="00D33516">
            <w:pPr>
              <w:rPr>
                <w:b/>
                <w:i/>
              </w:rPr>
            </w:pPr>
          </w:p>
        </w:tc>
      </w:tr>
      <w:tr w:rsidR="00D44BD0" w:rsidRPr="00D44BD0" w14:paraId="69D3A19B" w14:textId="77777777" w:rsidTr="00E52AD3">
        <w:tc>
          <w:tcPr>
            <w:tcW w:w="3221" w:type="dxa"/>
            <w:shd w:val="clear" w:color="auto" w:fill="EBE6EE"/>
          </w:tcPr>
          <w:p w14:paraId="1D1E7C0F" w14:textId="77777777" w:rsidR="00B920DB" w:rsidRPr="00D44BD0" w:rsidRDefault="00B920DB">
            <w:pPr>
              <w:rPr>
                <w:b/>
                <w:iCs/>
                <w:color w:val="6D3291"/>
              </w:rPr>
            </w:pPr>
            <w:r w:rsidRPr="00D44BD0">
              <w:rPr>
                <w:b/>
                <w:iCs/>
                <w:color w:val="6D3291"/>
              </w:rPr>
              <w:t>Previous Board experience</w:t>
            </w:r>
          </w:p>
          <w:p w14:paraId="21FB03D8" w14:textId="77777777" w:rsidR="00B920DB" w:rsidRPr="00D44BD0" w:rsidRDefault="006132B3" w:rsidP="006132B3">
            <w:pPr>
              <w:pStyle w:val="ListParagraph"/>
              <w:numPr>
                <w:ilvl w:val="0"/>
                <w:numId w:val="12"/>
              </w:numPr>
              <w:rPr>
                <w:b/>
                <w:iCs/>
                <w:color w:val="6D3291"/>
              </w:rPr>
            </w:pPr>
            <w:r w:rsidRPr="00D44BD0">
              <w:rPr>
                <w:b/>
                <w:iCs/>
                <w:color w:val="6D3291"/>
              </w:rPr>
              <w:t>Experience as a Director; and /or</w:t>
            </w:r>
          </w:p>
          <w:p w14:paraId="70F5F6A7" w14:textId="77777777" w:rsidR="006132B3" w:rsidRDefault="00910218" w:rsidP="00910218">
            <w:pPr>
              <w:pStyle w:val="ListParagraph"/>
              <w:numPr>
                <w:ilvl w:val="0"/>
                <w:numId w:val="12"/>
              </w:numPr>
              <w:rPr>
                <w:b/>
                <w:iCs/>
                <w:color w:val="6D3291"/>
              </w:rPr>
            </w:pPr>
            <w:r w:rsidRPr="00D44BD0">
              <w:rPr>
                <w:b/>
                <w:iCs/>
                <w:color w:val="6D3291"/>
              </w:rPr>
              <w:t>Formal training in governance and risk</w:t>
            </w:r>
          </w:p>
          <w:p w14:paraId="6F0C767B" w14:textId="49698A93" w:rsidR="00CD397F" w:rsidRPr="00D44BD0" w:rsidRDefault="00CD397F" w:rsidP="00CD397F">
            <w:pPr>
              <w:pStyle w:val="ListParagraph"/>
              <w:rPr>
                <w:b/>
                <w:iCs/>
                <w:color w:val="6D3291"/>
              </w:rPr>
            </w:pPr>
          </w:p>
        </w:tc>
        <w:tc>
          <w:tcPr>
            <w:tcW w:w="1282" w:type="dxa"/>
          </w:tcPr>
          <w:p w14:paraId="4C2A332F" w14:textId="77777777" w:rsidR="00B920DB" w:rsidRPr="00D44BD0" w:rsidRDefault="00B920DB" w:rsidP="00AD3E17">
            <w:pPr>
              <w:rPr>
                <w:b/>
                <w:i/>
                <w:color w:val="6D3291"/>
              </w:rPr>
            </w:pPr>
          </w:p>
        </w:tc>
        <w:tc>
          <w:tcPr>
            <w:tcW w:w="9671" w:type="dxa"/>
          </w:tcPr>
          <w:p w14:paraId="09FA7E80" w14:textId="77777777" w:rsidR="00B920DB" w:rsidRPr="00D44BD0" w:rsidRDefault="00B920DB" w:rsidP="00D33516">
            <w:pPr>
              <w:rPr>
                <w:b/>
                <w:i/>
                <w:color w:val="6D3291"/>
              </w:rPr>
            </w:pPr>
          </w:p>
        </w:tc>
      </w:tr>
      <w:tr w:rsidR="00D44BD0" w:rsidRPr="00D44BD0" w14:paraId="0F29395E" w14:textId="77777777" w:rsidTr="00E52AD3">
        <w:tc>
          <w:tcPr>
            <w:tcW w:w="3221" w:type="dxa"/>
            <w:shd w:val="clear" w:color="auto" w:fill="EBE6EE"/>
          </w:tcPr>
          <w:p w14:paraId="28CCAD31" w14:textId="6BC72B89" w:rsidR="00AD3E17" w:rsidRPr="00D44BD0" w:rsidRDefault="00D87870">
            <w:pPr>
              <w:rPr>
                <w:b/>
                <w:color w:val="6D3291"/>
              </w:rPr>
            </w:pPr>
            <w:r w:rsidRPr="00D44BD0">
              <w:rPr>
                <w:b/>
                <w:color w:val="6D3291"/>
              </w:rPr>
              <w:lastRenderedPageBreak/>
              <w:t xml:space="preserve">Risk </w:t>
            </w:r>
            <w:r w:rsidR="0021707F" w:rsidRPr="00D44BD0">
              <w:rPr>
                <w:b/>
                <w:color w:val="6D3291"/>
              </w:rPr>
              <w:t>and Compliance</w:t>
            </w:r>
          </w:p>
          <w:p w14:paraId="68B213A5" w14:textId="2F404214" w:rsidR="002854C7" w:rsidRPr="00D44BD0" w:rsidRDefault="008E02B1" w:rsidP="002854C7">
            <w:pPr>
              <w:pStyle w:val="ListParagraph"/>
              <w:numPr>
                <w:ilvl w:val="0"/>
                <w:numId w:val="4"/>
              </w:numPr>
              <w:rPr>
                <w:b/>
                <w:color w:val="6D3291"/>
              </w:rPr>
            </w:pPr>
            <w:r w:rsidRPr="00D44BD0">
              <w:rPr>
                <w:b/>
                <w:color w:val="6D3291"/>
              </w:rPr>
              <w:t>Identify and monitor risk and compliance</w:t>
            </w:r>
          </w:p>
          <w:p w14:paraId="4F1CFA61" w14:textId="0FCD907A" w:rsidR="00AD3E17" w:rsidRPr="00E51DB3" w:rsidRDefault="00BD0C1C" w:rsidP="00E51DB3">
            <w:pPr>
              <w:pStyle w:val="ListParagraph"/>
              <w:numPr>
                <w:ilvl w:val="0"/>
                <w:numId w:val="4"/>
              </w:numPr>
              <w:rPr>
                <w:b/>
                <w:color w:val="6D3291"/>
              </w:rPr>
            </w:pPr>
            <w:r w:rsidRPr="00D44BD0">
              <w:rPr>
                <w:b/>
                <w:color w:val="6D3291"/>
              </w:rPr>
              <w:t>Knowledge of legal and regulatory requirements</w:t>
            </w:r>
          </w:p>
        </w:tc>
        <w:tc>
          <w:tcPr>
            <w:tcW w:w="1282" w:type="dxa"/>
          </w:tcPr>
          <w:p w14:paraId="3199DC52" w14:textId="77777777" w:rsidR="00AD3E17" w:rsidRPr="00D44BD0" w:rsidRDefault="00AD3E17">
            <w:pPr>
              <w:rPr>
                <w:color w:val="6D3291"/>
              </w:rPr>
            </w:pPr>
          </w:p>
        </w:tc>
        <w:tc>
          <w:tcPr>
            <w:tcW w:w="9671" w:type="dxa"/>
          </w:tcPr>
          <w:p w14:paraId="25BE4351" w14:textId="43A1CF48" w:rsidR="00AD3E17" w:rsidRPr="00D44BD0" w:rsidRDefault="00AD3E17">
            <w:pPr>
              <w:rPr>
                <w:color w:val="6D3291"/>
              </w:rPr>
            </w:pPr>
          </w:p>
        </w:tc>
      </w:tr>
      <w:tr w:rsidR="00D44BD0" w:rsidRPr="00D44BD0" w14:paraId="188E0B70" w14:textId="77777777" w:rsidTr="00E52AD3">
        <w:tc>
          <w:tcPr>
            <w:tcW w:w="3221" w:type="dxa"/>
            <w:shd w:val="clear" w:color="auto" w:fill="EBE6EE"/>
          </w:tcPr>
          <w:p w14:paraId="3B8A94CE" w14:textId="52DE0CAC" w:rsidR="00AD3E17" w:rsidRPr="00D44BD0" w:rsidRDefault="00AC7391">
            <w:pPr>
              <w:rPr>
                <w:b/>
                <w:color w:val="6D3291"/>
              </w:rPr>
            </w:pPr>
            <w:r w:rsidRPr="00D44BD0">
              <w:rPr>
                <w:b/>
                <w:color w:val="6D3291"/>
              </w:rPr>
              <w:t>Financial &amp; Audit</w:t>
            </w:r>
          </w:p>
          <w:p w14:paraId="69E3466C" w14:textId="6656EE62" w:rsidR="00EF691B" w:rsidRPr="00D44BD0" w:rsidRDefault="00B0630A" w:rsidP="00EF691B">
            <w:pPr>
              <w:pStyle w:val="ListParagraph"/>
              <w:numPr>
                <w:ilvl w:val="0"/>
                <w:numId w:val="5"/>
              </w:numPr>
              <w:rPr>
                <w:b/>
                <w:color w:val="6D3291"/>
              </w:rPr>
            </w:pPr>
            <w:r w:rsidRPr="00D44BD0">
              <w:rPr>
                <w:b/>
                <w:color w:val="6D3291"/>
              </w:rPr>
              <w:t>Accounting  / finance experience</w:t>
            </w:r>
          </w:p>
          <w:p w14:paraId="30041818" w14:textId="7AEDB2D5" w:rsidR="00B0630A" w:rsidRPr="00D44BD0" w:rsidRDefault="000632B2" w:rsidP="00EF691B">
            <w:pPr>
              <w:pStyle w:val="ListParagraph"/>
              <w:numPr>
                <w:ilvl w:val="0"/>
                <w:numId w:val="5"/>
              </w:numPr>
              <w:rPr>
                <w:b/>
                <w:color w:val="6D3291"/>
              </w:rPr>
            </w:pPr>
            <w:r w:rsidRPr="00D44BD0">
              <w:rPr>
                <w:b/>
                <w:color w:val="6D3291"/>
              </w:rPr>
              <w:t>Analyse financial reports</w:t>
            </w:r>
          </w:p>
          <w:p w14:paraId="6FD88822" w14:textId="652FB9A3" w:rsidR="00AD3E17" w:rsidRPr="00D44BD0" w:rsidRDefault="00EA416D" w:rsidP="00D44BD0">
            <w:pPr>
              <w:pStyle w:val="ListParagraph"/>
              <w:numPr>
                <w:ilvl w:val="0"/>
                <w:numId w:val="5"/>
              </w:numPr>
              <w:rPr>
                <w:b/>
                <w:color w:val="6D3291"/>
              </w:rPr>
            </w:pPr>
            <w:r w:rsidRPr="00D44BD0">
              <w:rPr>
                <w:b/>
                <w:color w:val="6D3291"/>
              </w:rPr>
              <w:t xml:space="preserve">Oversee finances </w:t>
            </w:r>
          </w:p>
        </w:tc>
        <w:tc>
          <w:tcPr>
            <w:tcW w:w="1282" w:type="dxa"/>
          </w:tcPr>
          <w:p w14:paraId="5793749F" w14:textId="77777777" w:rsidR="00AD3E17" w:rsidRPr="00D44BD0" w:rsidRDefault="00AD3E17">
            <w:pPr>
              <w:rPr>
                <w:color w:val="6D3291"/>
              </w:rPr>
            </w:pPr>
          </w:p>
        </w:tc>
        <w:tc>
          <w:tcPr>
            <w:tcW w:w="9671" w:type="dxa"/>
          </w:tcPr>
          <w:p w14:paraId="60EB70BE" w14:textId="76A5F420" w:rsidR="00AD3E17" w:rsidRPr="00D44BD0" w:rsidRDefault="00AD3E17">
            <w:pPr>
              <w:rPr>
                <w:color w:val="6D3291"/>
              </w:rPr>
            </w:pPr>
          </w:p>
          <w:p w14:paraId="4351148C" w14:textId="77777777" w:rsidR="00AD3E17" w:rsidRPr="00D44BD0" w:rsidRDefault="00AD3E17">
            <w:pPr>
              <w:rPr>
                <w:color w:val="6D3291"/>
              </w:rPr>
            </w:pPr>
          </w:p>
        </w:tc>
      </w:tr>
      <w:tr w:rsidR="00D44BD0" w:rsidRPr="00D44BD0" w14:paraId="7AF19585" w14:textId="77777777" w:rsidTr="00E52AD3">
        <w:tc>
          <w:tcPr>
            <w:tcW w:w="3221" w:type="dxa"/>
            <w:shd w:val="clear" w:color="auto" w:fill="EBE6EE"/>
          </w:tcPr>
          <w:p w14:paraId="5BC4F0C4" w14:textId="77777777" w:rsidR="00AD3E17" w:rsidRPr="00D44BD0" w:rsidRDefault="00837B86" w:rsidP="00837B86">
            <w:pPr>
              <w:rPr>
                <w:b/>
                <w:color w:val="6D3291"/>
              </w:rPr>
            </w:pPr>
            <w:r w:rsidRPr="00D44BD0">
              <w:rPr>
                <w:b/>
                <w:color w:val="6D3291"/>
              </w:rPr>
              <w:t>Organisational ethics</w:t>
            </w:r>
          </w:p>
          <w:p w14:paraId="337FE1C5" w14:textId="6F942FE2" w:rsidR="00837B86" w:rsidRPr="00D44BD0" w:rsidRDefault="004225AB" w:rsidP="00910218">
            <w:pPr>
              <w:pStyle w:val="ListParagraph"/>
              <w:numPr>
                <w:ilvl w:val="0"/>
                <w:numId w:val="6"/>
              </w:numPr>
              <w:rPr>
                <w:b/>
                <w:color w:val="6D3291"/>
              </w:rPr>
            </w:pPr>
            <w:r w:rsidRPr="00D44BD0">
              <w:rPr>
                <w:b/>
                <w:color w:val="6D3291"/>
              </w:rPr>
              <w:t>Understanding the ethics of the organisation and response to internal and external stimuli</w:t>
            </w:r>
          </w:p>
        </w:tc>
        <w:tc>
          <w:tcPr>
            <w:tcW w:w="1282" w:type="dxa"/>
          </w:tcPr>
          <w:p w14:paraId="16F03734" w14:textId="77777777" w:rsidR="00AD3E17" w:rsidRPr="00D44BD0" w:rsidRDefault="00AD3E17">
            <w:pPr>
              <w:rPr>
                <w:color w:val="6D3291"/>
              </w:rPr>
            </w:pPr>
          </w:p>
        </w:tc>
        <w:tc>
          <w:tcPr>
            <w:tcW w:w="9671" w:type="dxa"/>
          </w:tcPr>
          <w:p w14:paraId="4C051B35" w14:textId="4EEDE17C" w:rsidR="00AD3E17" w:rsidRPr="00D44BD0" w:rsidRDefault="00AD3E17">
            <w:pPr>
              <w:rPr>
                <w:color w:val="6D3291"/>
              </w:rPr>
            </w:pPr>
          </w:p>
        </w:tc>
      </w:tr>
      <w:tr w:rsidR="00D44BD0" w:rsidRPr="00D44BD0" w14:paraId="0660F71B" w14:textId="77777777" w:rsidTr="00E52AD3">
        <w:tc>
          <w:tcPr>
            <w:tcW w:w="3221" w:type="dxa"/>
            <w:shd w:val="clear" w:color="auto" w:fill="EBE6EE"/>
          </w:tcPr>
          <w:p w14:paraId="0D1864B7" w14:textId="0F6321FB" w:rsidR="00A514A8" w:rsidRPr="00D44BD0" w:rsidRDefault="00A514A8" w:rsidP="00D30981">
            <w:pPr>
              <w:rPr>
                <w:b/>
                <w:color w:val="6D3291"/>
              </w:rPr>
            </w:pPr>
            <w:r w:rsidRPr="00D44BD0">
              <w:rPr>
                <w:b/>
                <w:color w:val="6D3291"/>
              </w:rPr>
              <w:t>Strategy</w:t>
            </w:r>
          </w:p>
          <w:p w14:paraId="053C3CB4" w14:textId="77777777" w:rsidR="00AD3E17" w:rsidRPr="00D44BD0" w:rsidRDefault="00A37CD3" w:rsidP="00A514A8">
            <w:pPr>
              <w:pStyle w:val="ListParagraph"/>
              <w:numPr>
                <w:ilvl w:val="0"/>
                <w:numId w:val="7"/>
              </w:numPr>
              <w:rPr>
                <w:b/>
                <w:color w:val="6D3291"/>
              </w:rPr>
            </w:pPr>
            <w:r w:rsidRPr="00D44BD0">
              <w:rPr>
                <w:b/>
                <w:color w:val="6D3291"/>
              </w:rPr>
              <w:t>Identify and assess strategic opportunities and threats</w:t>
            </w:r>
          </w:p>
          <w:p w14:paraId="414AEC01" w14:textId="55ACE886" w:rsidR="0037594C" w:rsidRPr="00D44BD0" w:rsidRDefault="0037594C" w:rsidP="00910218">
            <w:pPr>
              <w:pStyle w:val="ListParagraph"/>
              <w:numPr>
                <w:ilvl w:val="0"/>
                <w:numId w:val="7"/>
              </w:numPr>
              <w:rPr>
                <w:b/>
                <w:color w:val="6D3291"/>
              </w:rPr>
            </w:pPr>
            <w:r w:rsidRPr="00D44BD0">
              <w:rPr>
                <w:b/>
                <w:color w:val="6D3291"/>
              </w:rPr>
              <w:t>Develop appropriate strategies</w:t>
            </w:r>
          </w:p>
        </w:tc>
        <w:tc>
          <w:tcPr>
            <w:tcW w:w="1282" w:type="dxa"/>
          </w:tcPr>
          <w:p w14:paraId="1ACF80BE" w14:textId="77777777" w:rsidR="00AD3E17" w:rsidRPr="00D44BD0" w:rsidRDefault="00AD3E17">
            <w:pPr>
              <w:rPr>
                <w:color w:val="6D3291"/>
              </w:rPr>
            </w:pPr>
          </w:p>
        </w:tc>
        <w:tc>
          <w:tcPr>
            <w:tcW w:w="9671" w:type="dxa"/>
          </w:tcPr>
          <w:p w14:paraId="724CC651" w14:textId="2D43BDA7" w:rsidR="00AD3E17" w:rsidRPr="00D44BD0" w:rsidRDefault="00AD3E17">
            <w:pPr>
              <w:rPr>
                <w:color w:val="6D3291"/>
              </w:rPr>
            </w:pPr>
          </w:p>
        </w:tc>
      </w:tr>
      <w:tr w:rsidR="00D44BD0" w:rsidRPr="00D44BD0" w14:paraId="592DF9B7" w14:textId="77777777" w:rsidTr="00E52AD3">
        <w:tc>
          <w:tcPr>
            <w:tcW w:w="3221" w:type="dxa"/>
            <w:shd w:val="clear" w:color="auto" w:fill="EBE6EE"/>
          </w:tcPr>
          <w:p w14:paraId="524CCD83" w14:textId="77777777" w:rsidR="00AD3E17" w:rsidRPr="00D44BD0" w:rsidRDefault="0037594C" w:rsidP="0037594C">
            <w:pPr>
              <w:rPr>
                <w:b/>
                <w:color w:val="6D3291"/>
              </w:rPr>
            </w:pPr>
            <w:r w:rsidRPr="00D44BD0">
              <w:rPr>
                <w:b/>
                <w:color w:val="6D3291"/>
              </w:rPr>
              <w:t>External Stakeholder Management</w:t>
            </w:r>
          </w:p>
          <w:p w14:paraId="50D2B3DC" w14:textId="6075E22A" w:rsidR="00CD397F" w:rsidRPr="002229D8" w:rsidRDefault="00342B01" w:rsidP="002229D8">
            <w:pPr>
              <w:pStyle w:val="ListParagraph"/>
              <w:numPr>
                <w:ilvl w:val="0"/>
                <w:numId w:val="13"/>
              </w:numPr>
              <w:rPr>
                <w:b/>
                <w:color w:val="6D3291"/>
                <w:sz w:val="20"/>
                <w:szCs w:val="20"/>
              </w:rPr>
            </w:pPr>
            <w:r w:rsidRPr="002229D8">
              <w:rPr>
                <w:b/>
                <w:color w:val="6D3291"/>
                <w:sz w:val="20"/>
                <w:szCs w:val="20"/>
              </w:rPr>
              <w:t>Experience in high level stakeholder management</w:t>
            </w:r>
            <w:r w:rsidR="00A37C3B" w:rsidRPr="002229D8">
              <w:rPr>
                <w:b/>
                <w:color w:val="6D3291"/>
                <w:sz w:val="20"/>
                <w:szCs w:val="20"/>
              </w:rPr>
              <w:t xml:space="preserve">, in particular </w:t>
            </w:r>
            <w:r w:rsidR="00F913C9" w:rsidRPr="002229D8">
              <w:rPr>
                <w:b/>
                <w:color w:val="6D3291"/>
                <w:sz w:val="20"/>
                <w:szCs w:val="20"/>
              </w:rPr>
              <w:t xml:space="preserve">in the </w:t>
            </w:r>
            <w:r w:rsidR="002229D8" w:rsidRPr="002229D8">
              <w:rPr>
                <w:b/>
                <w:color w:val="6D3291"/>
                <w:sz w:val="20"/>
                <w:szCs w:val="20"/>
              </w:rPr>
              <w:t xml:space="preserve">disability and /or aged care </w:t>
            </w:r>
            <w:r w:rsidR="00F913C9" w:rsidRPr="002229D8">
              <w:rPr>
                <w:b/>
                <w:color w:val="6D3291"/>
                <w:sz w:val="20"/>
                <w:szCs w:val="20"/>
              </w:rPr>
              <w:t xml:space="preserve">consumer space </w:t>
            </w:r>
            <w:r w:rsidR="00291209" w:rsidRPr="002229D8">
              <w:rPr>
                <w:b/>
                <w:i/>
                <w:iCs/>
                <w:color w:val="6D3291"/>
                <w:sz w:val="20"/>
                <w:szCs w:val="20"/>
              </w:rPr>
              <w:t>(highly valued</w:t>
            </w:r>
            <w:r w:rsidR="00882869" w:rsidRPr="002229D8">
              <w:rPr>
                <w:b/>
                <w:i/>
                <w:iCs/>
                <w:color w:val="6D3291"/>
                <w:sz w:val="20"/>
                <w:szCs w:val="20"/>
              </w:rPr>
              <w:t>)</w:t>
            </w:r>
          </w:p>
        </w:tc>
        <w:tc>
          <w:tcPr>
            <w:tcW w:w="1282" w:type="dxa"/>
          </w:tcPr>
          <w:p w14:paraId="571C18BC" w14:textId="77777777" w:rsidR="00AD3E17" w:rsidRPr="00D44BD0" w:rsidRDefault="00AD3E17">
            <w:pPr>
              <w:rPr>
                <w:color w:val="6D3291"/>
              </w:rPr>
            </w:pPr>
          </w:p>
        </w:tc>
        <w:tc>
          <w:tcPr>
            <w:tcW w:w="9671" w:type="dxa"/>
          </w:tcPr>
          <w:p w14:paraId="3E4ADDDB" w14:textId="258AC108" w:rsidR="00AD3E17" w:rsidRPr="00D44BD0" w:rsidRDefault="00AD3E17">
            <w:pPr>
              <w:rPr>
                <w:color w:val="6D3291"/>
              </w:rPr>
            </w:pPr>
          </w:p>
        </w:tc>
      </w:tr>
      <w:tr w:rsidR="00D44BD0" w:rsidRPr="00D44BD0" w14:paraId="4412ADCB" w14:textId="77777777" w:rsidTr="00E52AD3">
        <w:tc>
          <w:tcPr>
            <w:tcW w:w="3221" w:type="dxa"/>
            <w:shd w:val="clear" w:color="auto" w:fill="EBE6EE"/>
          </w:tcPr>
          <w:p w14:paraId="53D1D58B" w14:textId="2B33A112" w:rsidR="00AD3E17" w:rsidRPr="00D44BD0" w:rsidRDefault="00342B01" w:rsidP="00D30981">
            <w:pPr>
              <w:rPr>
                <w:b/>
                <w:color w:val="6D3291"/>
              </w:rPr>
            </w:pPr>
            <w:r w:rsidRPr="00D44BD0">
              <w:rPr>
                <w:b/>
                <w:color w:val="6D3291"/>
              </w:rPr>
              <w:t>Policy Development</w:t>
            </w:r>
          </w:p>
          <w:p w14:paraId="1D3EEFFE" w14:textId="0D6DBF69" w:rsidR="00AD3E17" w:rsidRPr="00D95CD3" w:rsidRDefault="00882869" w:rsidP="00D95CD3">
            <w:pPr>
              <w:pStyle w:val="ListParagraph"/>
              <w:numPr>
                <w:ilvl w:val="0"/>
                <w:numId w:val="13"/>
              </w:numPr>
              <w:rPr>
                <w:b/>
                <w:color w:val="6D3291"/>
              </w:rPr>
            </w:pPr>
            <w:r>
              <w:rPr>
                <w:b/>
                <w:color w:val="6D3291"/>
              </w:rPr>
              <w:t xml:space="preserve"> Experience in </w:t>
            </w:r>
            <w:r w:rsidR="00815E03">
              <w:rPr>
                <w:b/>
                <w:color w:val="6D3291"/>
              </w:rPr>
              <w:t xml:space="preserve">developing health policy in relation to consumers </w:t>
            </w:r>
            <w:r w:rsidR="00815E03">
              <w:rPr>
                <w:b/>
                <w:i/>
                <w:iCs/>
                <w:color w:val="6D3291"/>
              </w:rPr>
              <w:t>(highly desired)</w:t>
            </w:r>
          </w:p>
        </w:tc>
        <w:tc>
          <w:tcPr>
            <w:tcW w:w="1282" w:type="dxa"/>
          </w:tcPr>
          <w:p w14:paraId="1DD471A9" w14:textId="77777777" w:rsidR="00AD3E17" w:rsidRPr="00D44BD0" w:rsidRDefault="00AD3E17">
            <w:pPr>
              <w:rPr>
                <w:color w:val="6D3291"/>
              </w:rPr>
            </w:pPr>
          </w:p>
        </w:tc>
        <w:tc>
          <w:tcPr>
            <w:tcW w:w="9671" w:type="dxa"/>
          </w:tcPr>
          <w:p w14:paraId="12899B2C" w14:textId="6BEDD36A" w:rsidR="00AD3E17" w:rsidRPr="00D44BD0" w:rsidRDefault="00AD3E17">
            <w:pPr>
              <w:rPr>
                <w:color w:val="6D3291"/>
              </w:rPr>
            </w:pPr>
          </w:p>
        </w:tc>
      </w:tr>
      <w:tr w:rsidR="00D44BD0" w:rsidRPr="00D44BD0" w14:paraId="75470A1B" w14:textId="77777777" w:rsidTr="00E52AD3">
        <w:tc>
          <w:tcPr>
            <w:tcW w:w="3221" w:type="dxa"/>
            <w:shd w:val="clear" w:color="auto" w:fill="EBE6EE"/>
          </w:tcPr>
          <w:p w14:paraId="5261D184" w14:textId="68E712B9" w:rsidR="00922158" w:rsidRPr="00D44BD0" w:rsidRDefault="00922158" w:rsidP="007E6F1A">
            <w:pPr>
              <w:rPr>
                <w:b/>
                <w:color w:val="6D3291"/>
              </w:rPr>
            </w:pPr>
            <w:r w:rsidRPr="00D44BD0">
              <w:rPr>
                <w:b/>
                <w:color w:val="6D3291"/>
              </w:rPr>
              <w:lastRenderedPageBreak/>
              <w:t>Legal</w:t>
            </w:r>
          </w:p>
          <w:p w14:paraId="5D614438" w14:textId="40ED4D2C" w:rsidR="00AD3E17" w:rsidRPr="00D44BD0" w:rsidRDefault="005A5114" w:rsidP="00E51DB3">
            <w:pPr>
              <w:pStyle w:val="ListParagraph"/>
              <w:numPr>
                <w:ilvl w:val="0"/>
                <w:numId w:val="9"/>
              </w:numPr>
              <w:rPr>
                <w:b/>
                <w:color w:val="6D3291"/>
              </w:rPr>
            </w:pPr>
            <w:r w:rsidRPr="00D44BD0">
              <w:rPr>
                <w:b/>
                <w:color w:val="6D3291"/>
              </w:rPr>
              <w:t xml:space="preserve">Understanding of legal environment and </w:t>
            </w:r>
            <w:r w:rsidR="006E5BD5" w:rsidRPr="00D44BD0">
              <w:rPr>
                <w:b/>
                <w:color w:val="6D3291"/>
              </w:rPr>
              <w:t>the legal implications of activities</w:t>
            </w:r>
          </w:p>
        </w:tc>
        <w:tc>
          <w:tcPr>
            <w:tcW w:w="1282" w:type="dxa"/>
          </w:tcPr>
          <w:p w14:paraId="31E5039D" w14:textId="77777777" w:rsidR="00AD3E17" w:rsidRPr="00D44BD0" w:rsidRDefault="00AD3E17">
            <w:pPr>
              <w:rPr>
                <w:color w:val="6D3291"/>
              </w:rPr>
            </w:pPr>
          </w:p>
        </w:tc>
        <w:tc>
          <w:tcPr>
            <w:tcW w:w="9671" w:type="dxa"/>
          </w:tcPr>
          <w:p w14:paraId="7782F03B" w14:textId="7A192673" w:rsidR="00AD3E17" w:rsidRPr="00D44BD0" w:rsidRDefault="00AD3E17">
            <w:pPr>
              <w:rPr>
                <w:color w:val="6D3291"/>
              </w:rPr>
            </w:pPr>
          </w:p>
        </w:tc>
      </w:tr>
      <w:tr w:rsidR="00D44BD0" w:rsidRPr="00D44BD0" w14:paraId="06046AD8" w14:textId="77777777" w:rsidTr="00E52AD3">
        <w:tc>
          <w:tcPr>
            <w:tcW w:w="3221" w:type="dxa"/>
            <w:shd w:val="clear" w:color="auto" w:fill="EBE6EE"/>
          </w:tcPr>
          <w:p w14:paraId="4815E85E" w14:textId="29A73C74" w:rsidR="00AD3E17" w:rsidRPr="00D44BD0" w:rsidRDefault="006E5BD5">
            <w:pPr>
              <w:rPr>
                <w:b/>
                <w:color w:val="6D3291"/>
              </w:rPr>
            </w:pPr>
            <w:r w:rsidRPr="00D44BD0">
              <w:rPr>
                <w:b/>
                <w:color w:val="6D3291"/>
              </w:rPr>
              <w:t>Technology</w:t>
            </w:r>
          </w:p>
          <w:p w14:paraId="7AB9F058" w14:textId="43954282" w:rsidR="00AD3E17" w:rsidRPr="00D44BD0" w:rsidRDefault="006E5BD5" w:rsidP="00E51DB3">
            <w:pPr>
              <w:pStyle w:val="ListParagraph"/>
              <w:numPr>
                <w:ilvl w:val="0"/>
                <w:numId w:val="9"/>
              </w:numPr>
              <w:rPr>
                <w:b/>
                <w:color w:val="6D3291"/>
              </w:rPr>
            </w:pPr>
            <w:r w:rsidRPr="00E51DB3">
              <w:rPr>
                <w:b/>
                <w:color w:val="6D3291"/>
              </w:rPr>
              <w:t>Knowledge of IT Governance</w:t>
            </w:r>
          </w:p>
        </w:tc>
        <w:tc>
          <w:tcPr>
            <w:tcW w:w="1282" w:type="dxa"/>
          </w:tcPr>
          <w:p w14:paraId="56F148FB" w14:textId="77777777" w:rsidR="00AD3E17" w:rsidRPr="00D44BD0" w:rsidRDefault="00AD3E17">
            <w:pPr>
              <w:rPr>
                <w:color w:val="6D3291"/>
              </w:rPr>
            </w:pPr>
          </w:p>
        </w:tc>
        <w:tc>
          <w:tcPr>
            <w:tcW w:w="9671" w:type="dxa"/>
          </w:tcPr>
          <w:p w14:paraId="4A464CFD" w14:textId="39C85F00" w:rsidR="00AD3E17" w:rsidRPr="00D44BD0" w:rsidRDefault="00AD3E17">
            <w:pPr>
              <w:rPr>
                <w:color w:val="6D3291"/>
              </w:rPr>
            </w:pPr>
          </w:p>
        </w:tc>
      </w:tr>
      <w:tr w:rsidR="00D44BD0" w:rsidRPr="00D44BD0" w14:paraId="439EB1CC" w14:textId="77777777" w:rsidTr="00E52AD3">
        <w:tc>
          <w:tcPr>
            <w:tcW w:w="3221" w:type="dxa"/>
            <w:shd w:val="clear" w:color="auto" w:fill="EBE6EE"/>
          </w:tcPr>
          <w:p w14:paraId="3AE9B271" w14:textId="5D066DD8" w:rsidR="00AD3E17" w:rsidRPr="00D44BD0" w:rsidRDefault="000563E5" w:rsidP="00436A16">
            <w:pPr>
              <w:rPr>
                <w:b/>
                <w:color w:val="6D3291"/>
              </w:rPr>
            </w:pPr>
            <w:r w:rsidRPr="00D44BD0">
              <w:rPr>
                <w:b/>
                <w:color w:val="6D3291"/>
              </w:rPr>
              <w:t>Executive Management</w:t>
            </w:r>
          </w:p>
          <w:p w14:paraId="51121774" w14:textId="0E1D13EC" w:rsidR="000563E5" w:rsidRPr="00D44BD0" w:rsidRDefault="000563E5" w:rsidP="000563E5">
            <w:pPr>
              <w:pStyle w:val="ListParagraph"/>
              <w:numPr>
                <w:ilvl w:val="0"/>
                <w:numId w:val="9"/>
              </w:numPr>
              <w:rPr>
                <w:b/>
                <w:color w:val="6D3291"/>
              </w:rPr>
            </w:pPr>
            <w:r w:rsidRPr="00D44BD0">
              <w:rPr>
                <w:b/>
                <w:color w:val="6D3291"/>
              </w:rPr>
              <w:t>Experience in evaluating performance of senior management</w:t>
            </w:r>
          </w:p>
          <w:p w14:paraId="0C920733" w14:textId="6A52E6F5" w:rsidR="008C76B3" w:rsidRPr="00D44BD0" w:rsidRDefault="008C76B3" w:rsidP="000563E5">
            <w:pPr>
              <w:pStyle w:val="ListParagraph"/>
              <w:numPr>
                <w:ilvl w:val="0"/>
                <w:numId w:val="9"/>
              </w:numPr>
              <w:rPr>
                <w:b/>
                <w:color w:val="6D3291"/>
              </w:rPr>
            </w:pPr>
            <w:r w:rsidRPr="00D44BD0">
              <w:rPr>
                <w:b/>
                <w:color w:val="6D3291"/>
              </w:rPr>
              <w:t>Oversight of HR planning</w:t>
            </w:r>
          </w:p>
          <w:p w14:paraId="326F7870" w14:textId="4B84AC13" w:rsidR="00AD3E17" w:rsidRPr="00D44BD0" w:rsidRDefault="002161F1" w:rsidP="00E51DB3">
            <w:pPr>
              <w:pStyle w:val="ListParagraph"/>
              <w:numPr>
                <w:ilvl w:val="0"/>
                <w:numId w:val="9"/>
              </w:numPr>
              <w:rPr>
                <w:b/>
                <w:color w:val="6D3291"/>
              </w:rPr>
            </w:pPr>
            <w:r w:rsidRPr="00E51DB3">
              <w:rPr>
                <w:b/>
                <w:color w:val="6D3291"/>
              </w:rPr>
              <w:t>Experience in Change Management</w:t>
            </w:r>
          </w:p>
        </w:tc>
        <w:tc>
          <w:tcPr>
            <w:tcW w:w="1282" w:type="dxa"/>
          </w:tcPr>
          <w:p w14:paraId="1B668FA9" w14:textId="77777777" w:rsidR="00AD3E17" w:rsidRPr="00D44BD0" w:rsidRDefault="00AD3E17">
            <w:pPr>
              <w:rPr>
                <w:color w:val="6D3291"/>
              </w:rPr>
            </w:pPr>
          </w:p>
        </w:tc>
        <w:tc>
          <w:tcPr>
            <w:tcW w:w="9671" w:type="dxa"/>
          </w:tcPr>
          <w:p w14:paraId="796C1CED" w14:textId="0189B80E" w:rsidR="00AD3E17" w:rsidRPr="00D44BD0" w:rsidRDefault="00AD3E17">
            <w:pPr>
              <w:rPr>
                <w:color w:val="6D3291"/>
              </w:rPr>
            </w:pPr>
          </w:p>
        </w:tc>
      </w:tr>
      <w:tr w:rsidR="00D44BD0" w:rsidRPr="00D44BD0" w14:paraId="10B1C9CA" w14:textId="77777777" w:rsidTr="00E52AD3">
        <w:tc>
          <w:tcPr>
            <w:tcW w:w="3221" w:type="dxa"/>
            <w:shd w:val="clear" w:color="auto" w:fill="EBE6EE"/>
          </w:tcPr>
          <w:p w14:paraId="78139B3E" w14:textId="5AB0D7E6" w:rsidR="00AD3E17" w:rsidRPr="00D44BD0" w:rsidRDefault="00BE659D" w:rsidP="00436A16">
            <w:pPr>
              <w:rPr>
                <w:b/>
                <w:color w:val="6D3291"/>
              </w:rPr>
            </w:pPr>
            <w:r w:rsidRPr="00D44BD0">
              <w:rPr>
                <w:b/>
                <w:color w:val="6D3291"/>
              </w:rPr>
              <w:t>Knowledge of allied health</w:t>
            </w:r>
          </w:p>
          <w:p w14:paraId="3DB6830D" w14:textId="23C0FF3E" w:rsidR="00AD3E17" w:rsidRPr="00D44BD0" w:rsidRDefault="00BE659D" w:rsidP="00E51DB3">
            <w:pPr>
              <w:pStyle w:val="ListParagraph"/>
              <w:numPr>
                <w:ilvl w:val="0"/>
                <w:numId w:val="10"/>
              </w:numPr>
              <w:rPr>
                <w:b/>
                <w:color w:val="6D3291"/>
              </w:rPr>
            </w:pPr>
            <w:r w:rsidRPr="00D44BD0">
              <w:rPr>
                <w:b/>
                <w:color w:val="6D3291"/>
              </w:rPr>
              <w:t xml:space="preserve">Understanding </w:t>
            </w:r>
            <w:r w:rsidR="0012051E" w:rsidRPr="00D44BD0">
              <w:rPr>
                <w:b/>
                <w:color w:val="6D3291"/>
              </w:rPr>
              <w:t>the breadth of allied health, the environment and challenges it faces</w:t>
            </w:r>
          </w:p>
        </w:tc>
        <w:tc>
          <w:tcPr>
            <w:tcW w:w="1282" w:type="dxa"/>
          </w:tcPr>
          <w:p w14:paraId="099CB5F2" w14:textId="77777777" w:rsidR="00AD3E17" w:rsidRPr="00D44BD0" w:rsidRDefault="00AD3E17">
            <w:pPr>
              <w:rPr>
                <w:color w:val="6D3291"/>
              </w:rPr>
            </w:pPr>
          </w:p>
        </w:tc>
        <w:tc>
          <w:tcPr>
            <w:tcW w:w="9671" w:type="dxa"/>
          </w:tcPr>
          <w:p w14:paraId="1DCE5C25" w14:textId="48A1FE11" w:rsidR="00AD3E17" w:rsidRPr="00D44BD0" w:rsidRDefault="00AD3E17">
            <w:pPr>
              <w:rPr>
                <w:color w:val="6D3291"/>
              </w:rPr>
            </w:pPr>
          </w:p>
        </w:tc>
      </w:tr>
      <w:tr w:rsidR="00D44BD0" w:rsidRPr="00D44BD0" w14:paraId="2E198C33" w14:textId="77777777" w:rsidTr="00E52AD3">
        <w:tc>
          <w:tcPr>
            <w:tcW w:w="3221" w:type="dxa"/>
            <w:shd w:val="clear" w:color="auto" w:fill="EBE6EE"/>
          </w:tcPr>
          <w:p w14:paraId="5660B5EF" w14:textId="77777777" w:rsidR="0012051E" w:rsidRPr="00D44BD0" w:rsidRDefault="007F5A4C" w:rsidP="00436A16">
            <w:pPr>
              <w:rPr>
                <w:b/>
                <w:color w:val="6D3291"/>
              </w:rPr>
            </w:pPr>
            <w:r w:rsidRPr="00D44BD0">
              <w:rPr>
                <w:b/>
                <w:color w:val="6D3291"/>
              </w:rPr>
              <w:t>Member Engagement</w:t>
            </w:r>
          </w:p>
          <w:p w14:paraId="66C0FDA4" w14:textId="03D8CC56" w:rsidR="007F5A4C" w:rsidRPr="00D44BD0" w:rsidDel="00BE659D" w:rsidRDefault="007F5A4C" w:rsidP="00910218">
            <w:pPr>
              <w:pStyle w:val="ListParagraph"/>
              <w:numPr>
                <w:ilvl w:val="0"/>
                <w:numId w:val="10"/>
              </w:numPr>
              <w:rPr>
                <w:b/>
                <w:color w:val="6D3291"/>
              </w:rPr>
            </w:pPr>
            <w:r w:rsidRPr="00D44BD0">
              <w:rPr>
                <w:b/>
                <w:color w:val="6D3291"/>
              </w:rPr>
              <w:t xml:space="preserve">Understanding of the principals of member engagement and </w:t>
            </w:r>
            <w:r w:rsidR="00CA0117" w:rsidRPr="00D44BD0">
              <w:rPr>
                <w:b/>
                <w:color w:val="6D3291"/>
              </w:rPr>
              <w:t>its application in strategy</w:t>
            </w:r>
          </w:p>
        </w:tc>
        <w:tc>
          <w:tcPr>
            <w:tcW w:w="1282" w:type="dxa"/>
          </w:tcPr>
          <w:p w14:paraId="14CF719E" w14:textId="77777777" w:rsidR="0012051E" w:rsidRPr="00D44BD0" w:rsidRDefault="0012051E">
            <w:pPr>
              <w:rPr>
                <w:color w:val="6D3291"/>
              </w:rPr>
            </w:pPr>
          </w:p>
        </w:tc>
        <w:tc>
          <w:tcPr>
            <w:tcW w:w="9671" w:type="dxa"/>
          </w:tcPr>
          <w:p w14:paraId="75468998" w14:textId="77777777" w:rsidR="0012051E" w:rsidRPr="00D44BD0" w:rsidRDefault="0012051E">
            <w:pPr>
              <w:rPr>
                <w:color w:val="6D3291"/>
              </w:rPr>
            </w:pPr>
          </w:p>
        </w:tc>
      </w:tr>
      <w:tr w:rsidR="00D44BD0" w:rsidRPr="00D44BD0" w14:paraId="0B013DEB" w14:textId="77777777" w:rsidTr="00E52AD3">
        <w:tc>
          <w:tcPr>
            <w:tcW w:w="3221" w:type="dxa"/>
            <w:shd w:val="clear" w:color="auto" w:fill="EBE6EE"/>
          </w:tcPr>
          <w:p w14:paraId="4B9CF5BA" w14:textId="77777777" w:rsidR="00CA0117" w:rsidRPr="00D44BD0" w:rsidRDefault="00CA0117" w:rsidP="00436A16">
            <w:pPr>
              <w:rPr>
                <w:b/>
                <w:color w:val="6D3291"/>
              </w:rPr>
            </w:pPr>
            <w:r w:rsidRPr="00D44BD0">
              <w:rPr>
                <w:b/>
                <w:color w:val="6D3291"/>
              </w:rPr>
              <w:t>Political Influence</w:t>
            </w:r>
          </w:p>
          <w:p w14:paraId="376EEB6D" w14:textId="2190C92B" w:rsidR="00CA0117" w:rsidRPr="00D44BD0" w:rsidRDefault="00CA0117" w:rsidP="00910218">
            <w:pPr>
              <w:pStyle w:val="ListParagraph"/>
              <w:numPr>
                <w:ilvl w:val="0"/>
                <w:numId w:val="10"/>
              </w:numPr>
              <w:rPr>
                <w:b/>
                <w:color w:val="6D3291"/>
              </w:rPr>
            </w:pPr>
            <w:r w:rsidRPr="00D44BD0">
              <w:rPr>
                <w:b/>
                <w:color w:val="6D3291"/>
              </w:rPr>
              <w:t xml:space="preserve">Experience in </w:t>
            </w:r>
            <w:r w:rsidR="002B0EEA" w:rsidRPr="00D44BD0">
              <w:rPr>
                <w:b/>
                <w:color w:val="6D3291"/>
              </w:rPr>
              <w:t>exerting political influence and effective networking</w:t>
            </w:r>
          </w:p>
        </w:tc>
        <w:tc>
          <w:tcPr>
            <w:tcW w:w="1282" w:type="dxa"/>
          </w:tcPr>
          <w:p w14:paraId="354A7FFA" w14:textId="77777777" w:rsidR="00CA0117" w:rsidRPr="00D44BD0" w:rsidRDefault="00CA0117">
            <w:pPr>
              <w:rPr>
                <w:color w:val="6D3291"/>
              </w:rPr>
            </w:pPr>
          </w:p>
        </w:tc>
        <w:tc>
          <w:tcPr>
            <w:tcW w:w="9671" w:type="dxa"/>
          </w:tcPr>
          <w:p w14:paraId="061C6953" w14:textId="77777777" w:rsidR="00CA0117" w:rsidRPr="00D44BD0" w:rsidRDefault="00CA0117">
            <w:pPr>
              <w:rPr>
                <w:color w:val="6D3291"/>
              </w:rPr>
            </w:pPr>
          </w:p>
        </w:tc>
      </w:tr>
    </w:tbl>
    <w:p w14:paraId="602FAA09" w14:textId="4654D04C" w:rsidR="00D6031C" w:rsidRDefault="00D6031C" w:rsidP="004A2F0E">
      <w:pPr>
        <w:rPr>
          <w:b/>
          <w:color w:val="6D3291"/>
        </w:rPr>
      </w:pPr>
    </w:p>
    <w:p w14:paraId="3EC7D371" w14:textId="77777777" w:rsidR="00667ED2" w:rsidRPr="00D44BD0" w:rsidRDefault="00667ED2" w:rsidP="004A2F0E">
      <w:pPr>
        <w:rPr>
          <w:b/>
          <w:color w:val="6D3291"/>
        </w:rPr>
      </w:pPr>
    </w:p>
    <w:p w14:paraId="0C0D6A71" w14:textId="4CE0D382" w:rsidR="004A2F0E" w:rsidRDefault="009B26DE" w:rsidP="004A2F0E">
      <w:pPr>
        <w:rPr>
          <w:b/>
          <w:color w:val="6D3291"/>
          <w:sz w:val="24"/>
          <w:szCs w:val="24"/>
        </w:rPr>
      </w:pPr>
      <w:r w:rsidRPr="00D44BD0">
        <w:rPr>
          <w:b/>
          <w:color w:val="6D3291"/>
          <w:sz w:val="24"/>
          <w:szCs w:val="24"/>
        </w:rPr>
        <w:t>Referees</w:t>
      </w:r>
      <w:r w:rsidR="004A2F0E" w:rsidRPr="00D44BD0">
        <w:rPr>
          <w:b/>
          <w:color w:val="6D3291"/>
          <w:sz w:val="24"/>
          <w:szCs w:val="24"/>
        </w:rPr>
        <w:t>:</w:t>
      </w:r>
    </w:p>
    <w:p w14:paraId="600B49E8" w14:textId="77777777" w:rsidR="004A2F0E" w:rsidRPr="005F50D4" w:rsidRDefault="004A2F0E" w:rsidP="004A2F0E">
      <w:r w:rsidRPr="005F50D4">
        <w:rPr>
          <w:b/>
        </w:rPr>
        <w:t>Name of Referee #1</w:t>
      </w:r>
      <w:r w:rsidRPr="005F50D4">
        <w:t>:</w:t>
      </w:r>
    </w:p>
    <w:p w14:paraId="2C1F27D8" w14:textId="49D934C3" w:rsidR="004A2F0E" w:rsidRPr="005F50D4" w:rsidRDefault="004A2F0E" w:rsidP="004A2F0E">
      <w:pPr>
        <w:rPr>
          <w:b/>
        </w:rPr>
      </w:pPr>
      <w:r w:rsidRPr="005F50D4">
        <w:rPr>
          <w:b/>
        </w:rPr>
        <w:lastRenderedPageBreak/>
        <w:t>Contact Details:</w:t>
      </w:r>
    </w:p>
    <w:p w14:paraId="2CCA06F1" w14:textId="77777777" w:rsidR="004A2F0E" w:rsidRPr="005F50D4" w:rsidRDefault="004A2F0E" w:rsidP="004A2F0E">
      <w:pPr>
        <w:rPr>
          <w:b/>
        </w:rPr>
      </w:pPr>
    </w:p>
    <w:p w14:paraId="29D67441" w14:textId="77777777" w:rsidR="004A2F0E" w:rsidRPr="005F50D4" w:rsidRDefault="004A2F0E" w:rsidP="004A2F0E">
      <w:pPr>
        <w:rPr>
          <w:b/>
        </w:rPr>
      </w:pPr>
      <w:r w:rsidRPr="005F50D4">
        <w:rPr>
          <w:b/>
        </w:rPr>
        <w:t>Name of Referee #2:</w:t>
      </w:r>
    </w:p>
    <w:p w14:paraId="59E9E673" w14:textId="049CF002" w:rsidR="006D5C4D" w:rsidRPr="005F50D4" w:rsidRDefault="004A2F0E" w:rsidP="004A2F0E">
      <w:pPr>
        <w:rPr>
          <w:b/>
        </w:rPr>
      </w:pPr>
      <w:r w:rsidRPr="005F50D4">
        <w:rPr>
          <w:b/>
        </w:rPr>
        <w:t>Contact Details:</w:t>
      </w:r>
    </w:p>
    <w:p w14:paraId="13B02E1B" w14:textId="77777777" w:rsidR="004A2F0E" w:rsidRPr="005F50D4" w:rsidRDefault="004A2F0E" w:rsidP="004A2F0E">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8"/>
      </w:tblGrid>
      <w:tr w:rsidR="00AD3E17" w:rsidRPr="005F50D4" w14:paraId="5A8FBF1B" w14:textId="77777777" w:rsidTr="00312216">
        <w:tc>
          <w:tcPr>
            <w:tcW w:w="0" w:type="auto"/>
            <w:tcBorders>
              <w:bottom w:val="single" w:sz="4" w:space="0" w:color="auto"/>
            </w:tcBorders>
            <w:shd w:val="clear" w:color="auto" w:fill="EBE6EE"/>
          </w:tcPr>
          <w:p w14:paraId="4FEB5228" w14:textId="77777777" w:rsidR="00AD3E17" w:rsidRPr="00312216" w:rsidRDefault="00AD3E17" w:rsidP="00AD3E17">
            <w:pPr>
              <w:spacing w:after="0" w:line="240" w:lineRule="auto"/>
              <w:rPr>
                <w:rFonts w:eastAsia="Times New Roman" w:cs="Arial"/>
                <w:b/>
                <w:color w:val="6D3291"/>
              </w:rPr>
            </w:pPr>
            <w:r w:rsidRPr="00312216">
              <w:rPr>
                <w:rFonts w:eastAsia="Times New Roman" w:cs="Arial"/>
                <w:b/>
                <w:color w:val="6D3291"/>
              </w:rPr>
              <w:t>Privacy Statement</w:t>
            </w:r>
          </w:p>
          <w:p w14:paraId="5A611C83" w14:textId="273FA6B6" w:rsidR="00AD3E17" w:rsidRPr="005F50D4" w:rsidRDefault="00AD3E17" w:rsidP="00AD3E17">
            <w:pPr>
              <w:spacing w:after="0" w:line="240" w:lineRule="auto"/>
              <w:rPr>
                <w:rFonts w:eastAsia="Times New Roman" w:cs="Arial"/>
                <w:b/>
                <w:color w:val="0070C0"/>
              </w:rPr>
            </w:pPr>
          </w:p>
        </w:tc>
      </w:tr>
      <w:tr w:rsidR="00AD3E17" w:rsidRPr="005F50D4" w14:paraId="2F37EDB1" w14:textId="77777777" w:rsidTr="00B86494">
        <w:tc>
          <w:tcPr>
            <w:tcW w:w="0" w:type="auto"/>
          </w:tcPr>
          <w:p w14:paraId="689B4DCD" w14:textId="01323919" w:rsidR="00AD3E17" w:rsidRPr="005F50D4" w:rsidRDefault="00AD3E17" w:rsidP="00AD3E17">
            <w:pPr>
              <w:spacing w:after="0" w:line="240" w:lineRule="auto"/>
              <w:rPr>
                <w:rFonts w:eastAsia="Times New Roman" w:cs="Tahoma"/>
              </w:rPr>
            </w:pPr>
            <w:r w:rsidRPr="005F50D4">
              <w:rPr>
                <w:rFonts w:eastAsia="Times New Roman" w:cs="Tahoma"/>
              </w:rPr>
              <w:t>The personal information on this form is being collected for the purposes of recruiting and selecting Directors for the Board of</w:t>
            </w:r>
            <w:r w:rsidR="00375255" w:rsidRPr="005F50D4">
              <w:rPr>
                <w:rFonts w:eastAsia="Times New Roman" w:cs="Tahoma"/>
              </w:rPr>
              <w:t xml:space="preserve"> </w:t>
            </w:r>
            <w:r w:rsidR="00221DDE" w:rsidRPr="005F50D4">
              <w:rPr>
                <w:rFonts w:eastAsia="Times New Roman" w:cs="Tahoma"/>
              </w:rPr>
              <w:t>Allied Health Professions Australia</w:t>
            </w:r>
          </w:p>
          <w:p w14:paraId="57A34FC4" w14:textId="11BBB1A9" w:rsidR="00AD3E17" w:rsidRPr="005F50D4" w:rsidRDefault="00AD3E17" w:rsidP="00AD3E17">
            <w:pPr>
              <w:spacing w:after="0" w:line="240" w:lineRule="auto"/>
              <w:rPr>
                <w:rFonts w:eastAsia="Times New Roman" w:cs="Tahoma"/>
              </w:rPr>
            </w:pPr>
          </w:p>
        </w:tc>
      </w:tr>
    </w:tbl>
    <w:p w14:paraId="31CCAD73" w14:textId="1426D78B" w:rsidR="00AD3E17" w:rsidRPr="005F50D4" w:rsidRDefault="00AD3E17" w:rsidP="006D5C4D">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8"/>
      </w:tblGrid>
      <w:tr w:rsidR="00AD3E17" w:rsidRPr="005F50D4" w14:paraId="66165998" w14:textId="77777777" w:rsidTr="00312216">
        <w:tc>
          <w:tcPr>
            <w:tcW w:w="5000" w:type="pct"/>
            <w:tcBorders>
              <w:bottom w:val="single" w:sz="4" w:space="0" w:color="auto"/>
            </w:tcBorders>
            <w:shd w:val="clear" w:color="auto" w:fill="EBE6EE"/>
          </w:tcPr>
          <w:p w14:paraId="75C14C52" w14:textId="77777777" w:rsidR="00AD3E17" w:rsidRPr="00312216" w:rsidRDefault="00AD3E17" w:rsidP="00AD3E17">
            <w:pPr>
              <w:spacing w:after="0" w:line="240" w:lineRule="auto"/>
              <w:rPr>
                <w:rFonts w:eastAsia="Times New Roman" w:cs="Arial"/>
                <w:b/>
                <w:color w:val="6D3291"/>
              </w:rPr>
            </w:pPr>
            <w:r w:rsidRPr="00312216">
              <w:rPr>
                <w:rFonts w:eastAsia="Times New Roman" w:cs="Arial"/>
                <w:b/>
                <w:color w:val="6D3291"/>
              </w:rPr>
              <w:t>Declaration</w:t>
            </w:r>
          </w:p>
          <w:p w14:paraId="57C61B68" w14:textId="12E852E8" w:rsidR="00AD3E17" w:rsidRPr="005F50D4" w:rsidRDefault="00AD3E17" w:rsidP="00AD3E17">
            <w:pPr>
              <w:spacing w:after="0" w:line="240" w:lineRule="auto"/>
              <w:rPr>
                <w:rFonts w:eastAsia="Times New Roman" w:cs="Arial"/>
                <w:b/>
              </w:rPr>
            </w:pPr>
          </w:p>
        </w:tc>
      </w:tr>
      <w:tr w:rsidR="00AD3E17" w:rsidRPr="005F50D4" w14:paraId="1A92F5B1" w14:textId="77777777" w:rsidTr="00B86494">
        <w:tc>
          <w:tcPr>
            <w:tcW w:w="0" w:type="auto"/>
            <w:tcMar>
              <w:top w:w="113" w:type="dxa"/>
            </w:tcMar>
            <w:vAlign w:val="bottom"/>
          </w:tcPr>
          <w:p w14:paraId="0277FCE1" w14:textId="100CEB57" w:rsidR="00AD3E17" w:rsidRPr="005F50D4" w:rsidRDefault="00AD3E17" w:rsidP="00AD3E17">
            <w:pPr>
              <w:spacing w:after="0" w:line="240" w:lineRule="auto"/>
              <w:rPr>
                <w:rFonts w:eastAsia="Times New Roman" w:cs="Times New Roman"/>
              </w:rPr>
            </w:pPr>
            <w:r w:rsidRPr="005F50D4">
              <w:rPr>
                <w:rFonts w:eastAsia="Times New Roman" w:cs="Times New Roman"/>
              </w:rPr>
              <w:t>I …………………………………………………………………………………………………………………………..  declare that</w:t>
            </w:r>
          </w:p>
          <w:p w14:paraId="5AAD1782" w14:textId="77777777" w:rsidR="00AD3E17" w:rsidRPr="005F50D4" w:rsidRDefault="00AD3E17" w:rsidP="00AD3E17">
            <w:pPr>
              <w:spacing w:after="0" w:line="240" w:lineRule="auto"/>
              <w:rPr>
                <w:rFonts w:eastAsia="Times New Roman" w:cs="Times New Roman"/>
              </w:rPr>
            </w:pPr>
          </w:p>
          <w:p w14:paraId="502D035A" w14:textId="77777777" w:rsidR="00AD3E17" w:rsidRPr="005F50D4" w:rsidRDefault="00AD3E17" w:rsidP="00AD3E17">
            <w:pPr>
              <w:widowControl w:val="0"/>
              <w:numPr>
                <w:ilvl w:val="0"/>
                <w:numId w:val="2"/>
              </w:numPr>
              <w:spacing w:before="120" w:after="0" w:line="240" w:lineRule="auto"/>
              <w:ind w:hanging="189"/>
              <w:contextualSpacing/>
              <w:rPr>
                <w:rFonts w:eastAsia="Calibri" w:cs="Times New Roman"/>
                <w:lang w:val="en-US"/>
              </w:rPr>
            </w:pPr>
            <w:r w:rsidRPr="005F50D4">
              <w:rPr>
                <w:rFonts w:eastAsia="Calibri" w:cs="Times New Roman"/>
                <w:lang w:val="en-US"/>
              </w:rPr>
              <w:t>I have never been, nor am I currently insolvent, and</w:t>
            </w:r>
          </w:p>
          <w:p w14:paraId="69E675B4" w14:textId="65CE9155" w:rsidR="00AD3E17" w:rsidRPr="005F50D4" w:rsidRDefault="00AD3E17" w:rsidP="00AD3E17">
            <w:pPr>
              <w:widowControl w:val="0"/>
              <w:numPr>
                <w:ilvl w:val="0"/>
                <w:numId w:val="2"/>
              </w:numPr>
              <w:spacing w:before="120" w:after="0" w:line="240" w:lineRule="auto"/>
              <w:ind w:hanging="189"/>
              <w:contextualSpacing/>
              <w:rPr>
                <w:rFonts w:eastAsia="Calibri" w:cs="Times New Roman"/>
                <w:lang w:val="en-US"/>
              </w:rPr>
            </w:pPr>
            <w:r w:rsidRPr="005F50D4">
              <w:rPr>
                <w:rFonts w:eastAsia="Calibri" w:cs="Times New Roman"/>
                <w:lang w:val="en-US"/>
              </w:rPr>
              <w:t>I have not been disqualified from acting as a director or acting in the management of a company, and</w:t>
            </w:r>
          </w:p>
          <w:p w14:paraId="1CF684AA" w14:textId="1F56FA29" w:rsidR="00AD3E17" w:rsidRPr="005F50D4" w:rsidRDefault="006E7DFF" w:rsidP="00AD3E17">
            <w:pPr>
              <w:widowControl w:val="0"/>
              <w:numPr>
                <w:ilvl w:val="0"/>
                <w:numId w:val="2"/>
              </w:numPr>
              <w:spacing w:before="120" w:after="0" w:line="240" w:lineRule="auto"/>
              <w:ind w:hanging="189"/>
              <w:contextualSpacing/>
              <w:rPr>
                <w:rFonts w:eastAsia="Calibri" w:cs="Times New Roman"/>
                <w:lang w:val="en-US"/>
              </w:rPr>
            </w:pPr>
            <w:r>
              <w:rPr>
                <w:rFonts w:eastAsia="Calibri" w:cs="Times New Roman"/>
                <w:lang w:val="en-US"/>
              </w:rPr>
              <w:t>If a health practitioner I have never had a negative finding against me from any regulatory complaint body such as health tribunals, accrediting body, AHPRA, Medicare or their equivalents.</w:t>
            </w:r>
          </w:p>
          <w:p w14:paraId="731ED0B8" w14:textId="4C216D70" w:rsidR="00375255" w:rsidRPr="005F50D4" w:rsidRDefault="00375255" w:rsidP="00AD3E17">
            <w:pPr>
              <w:widowControl w:val="0"/>
              <w:numPr>
                <w:ilvl w:val="0"/>
                <w:numId w:val="2"/>
              </w:numPr>
              <w:spacing w:before="120" w:after="0" w:line="240" w:lineRule="auto"/>
              <w:ind w:hanging="189"/>
              <w:contextualSpacing/>
              <w:rPr>
                <w:rFonts w:eastAsia="Calibri" w:cs="Times New Roman"/>
                <w:lang w:val="en-US"/>
              </w:rPr>
            </w:pPr>
            <w:r w:rsidRPr="005F50D4">
              <w:rPr>
                <w:rFonts w:eastAsia="Calibri" w:cs="Times New Roman"/>
                <w:lang w:val="en-US"/>
              </w:rPr>
              <w:t>Any international equivalents of the above.</w:t>
            </w:r>
          </w:p>
          <w:p w14:paraId="493E5B59" w14:textId="77777777" w:rsidR="00AD3E17" w:rsidRPr="005F50D4" w:rsidRDefault="00AD3E17" w:rsidP="00AD3E17">
            <w:pPr>
              <w:spacing w:before="120" w:after="120" w:line="240" w:lineRule="auto"/>
              <w:rPr>
                <w:rFonts w:eastAsia="Times New Roman" w:cs="Times New Roman"/>
              </w:rPr>
            </w:pPr>
            <w:r w:rsidRPr="005F50D4">
              <w:rPr>
                <w:rFonts w:eastAsia="Times New Roman" w:cs="Times New Roman"/>
              </w:rPr>
              <w:t xml:space="preserve">I grant permission for inquiries to be made to establish the accuracy of any of the information provided by me in this form and accompanying attachments and to determine my suitability for nomination and I understand that these inquiries will involve the disclosure of my information for these limited purposes. </w:t>
            </w:r>
          </w:p>
          <w:p w14:paraId="784340D1" w14:textId="77777777" w:rsidR="00AD3E17" w:rsidRPr="005F50D4" w:rsidRDefault="00AD3E17" w:rsidP="00AD3E17">
            <w:pPr>
              <w:spacing w:after="0" w:line="240" w:lineRule="auto"/>
              <w:rPr>
                <w:rFonts w:eastAsia="Times New Roman" w:cs="Times New Roman"/>
              </w:rPr>
            </w:pPr>
          </w:p>
          <w:p w14:paraId="471A89D0" w14:textId="77777777" w:rsidR="00AD3E17" w:rsidRPr="005F50D4" w:rsidRDefault="00AD3E17" w:rsidP="00AD3E17">
            <w:pPr>
              <w:spacing w:after="0" w:line="240" w:lineRule="auto"/>
              <w:rPr>
                <w:rFonts w:eastAsia="Arial" w:cs="Times New Roman"/>
              </w:rPr>
            </w:pPr>
            <w:r w:rsidRPr="005F50D4">
              <w:rPr>
                <w:rFonts w:eastAsia="Arial" w:cs="Times New Roman"/>
              </w:rPr>
              <w:t>By signing this declaration. I grant permission for the conduct of probity checks, which will consist of:</w:t>
            </w:r>
          </w:p>
          <w:p w14:paraId="22AABBEC" w14:textId="30B22E08" w:rsidR="00AD3E17" w:rsidRPr="005F50D4" w:rsidRDefault="00AD3E17" w:rsidP="00AD3E17">
            <w:pPr>
              <w:widowControl w:val="0"/>
              <w:numPr>
                <w:ilvl w:val="0"/>
                <w:numId w:val="3"/>
              </w:numPr>
              <w:spacing w:before="120" w:after="0" w:line="240" w:lineRule="auto"/>
              <w:contextualSpacing/>
              <w:rPr>
                <w:rFonts w:eastAsia="Calibri" w:cs="Times New Roman"/>
                <w:lang w:val="en-US"/>
              </w:rPr>
            </w:pPr>
            <w:r w:rsidRPr="005F50D4">
              <w:rPr>
                <w:rFonts w:eastAsia="Calibri" w:cs="Times New Roman"/>
                <w:lang w:val="en-US"/>
              </w:rPr>
              <w:t>a check of the Australian Securities and Investment Commission (ASIC) Register of persons prohibited/disqualified by ASIC under the provisions of the Corporations Act 2001</w:t>
            </w:r>
          </w:p>
          <w:p w14:paraId="0AF817BE" w14:textId="77777777" w:rsidR="00AD3E17" w:rsidRPr="005F50D4" w:rsidRDefault="00AD3E17" w:rsidP="00AD3E17">
            <w:pPr>
              <w:widowControl w:val="0"/>
              <w:numPr>
                <w:ilvl w:val="0"/>
                <w:numId w:val="3"/>
              </w:numPr>
              <w:spacing w:before="120" w:after="0" w:line="240" w:lineRule="auto"/>
              <w:contextualSpacing/>
              <w:rPr>
                <w:rFonts w:eastAsia="Calibri" w:cs="Times New Roman"/>
                <w:lang w:val="en-US"/>
              </w:rPr>
            </w:pPr>
            <w:r w:rsidRPr="005F50D4">
              <w:rPr>
                <w:rFonts w:eastAsia="Calibri" w:cs="Times New Roman"/>
                <w:lang w:val="en-US"/>
              </w:rPr>
              <w:t>a check of the Insolvency and Trustee Service Australia (ITSA) National Personal Insolvency Index which contains information about proceedings and administrations under the Bankruptcy Act 1996.</w:t>
            </w:r>
          </w:p>
          <w:p w14:paraId="6AB380AE" w14:textId="77777777" w:rsidR="00AD3E17" w:rsidRPr="005F50D4" w:rsidRDefault="00AD3E17" w:rsidP="00AD3E17">
            <w:pPr>
              <w:spacing w:after="0" w:line="240" w:lineRule="auto"/>
              <w:rPr>
                <w:rFonts w:eastAsia="Times New Roman" w:cs="Times New Roman"/>
              </w:rPr>
            </w:pPr>
          </w:p>
          <w:p w14:paraId="035C76F2" w14:textId="5D7906D1" w:rsidR="00AD3E17" w:rsidRPr="005F50D4" w:rsidRDefault="00AD3E17" w:rsidP="00AD3E17">
            <w:pPr>
              <w:spacing w:after="0" w:line="240" w:lineRule="auto"/>
              <w:rPr>
                <w:rFonts w:eastAsia="Times New Roman" w:cs="Tahoma"/>
                <w:bCs/>
                <w:iCs/>
              </w:rPr>
            </w:pPr>
            <w:r w:rsidRPr="005F50D4">
              <w:rPr>
                <w:rFonts w:eastAsia="Times New Roman" w:cs="Tahoma"/>
                <w:bCs/>
                <w:iCs/>
              </w:rPr>
              <w:lastRenderedPageBreak/>
              <w:t>These checks will only be made if the application for Board Directorship is approved.</w:t>
            </w:r>
          </w:p>
          <w:p w14:paraId="070773C5" w14:textId="43F0F900" w:rsidR="004A2F0E" w:rsidRPr="005F50D4" w:rsidRDefault="004A2F0E" w:rsidP="00AD3E17">
            <w:pPr>
              <w:spacing w:after="0" w:line="240" w:lineRule="auto"/>
              <w:rPr>
                <w:rFonts w:eastAsia="Times New Roman" w:cs="Tahoma"/>
                <w:bCs/>
                <w:iCs/>
              </w:rPr>
            </w:pPr>
          </w:p>
          <w:p w14:paraId="0E8D43D4" w14:textId="4DE91601" w:rsidR="004A2F0E" w:rsidRPr="005F50D4" w:rsidRDefault="004A2F0E" w:rsidP="00AD3E17">
            <w:pPr>
              <w:spacing w:after="0" w:line="240" w:lineRule="auto"/>
              <w:rPr>
                <w:rFonts w:eastAsia="Times New Roman" w:cs="Tahoma"/>
                <w:bCs/>
                <w:iCs/>
              </w:rPr>
            </w:pPr>
            <w:r w:rsidRPr="005F50D4">
              <w:rPr>
                <w:rFonts w:eastAsia="Times New Roman" w:cs="Tahoma"/>
                <w:bCs/>
                <w:iCs/>
              </w:rPr>
              <w:t xml:space="preserve">I have read the supplied strategic plan and I am committed to the agreed strategies and direction. </w:t>
            </w:r>
          </w:p>
          <w:p w14:paraId="61055147" w14:textId="77777777" w:rsidR="00AD3E17" w:rsidRPr="005F50D4" w:rsidRDefault="00AD3E17" w:rsidP="00AD3E17">
            <w:pPr>
              <w:spacing w:after="0" w:line="240" w:lineRule="auto"/>
              <w:rPr>
                <w:rFonts w:eastAsia="Times New Roman" w:cs="Tahoma"/>
                <w:bCs/>
                <w:iCs/>
              </w:rPr>
            </w:pPr>
          </w:p>
          <w:p w14:paraId="0D4BCC54" w14:textId="77777777" w:rsidR="00AD3E17" w:rsidRPr="005F50D4" w:rsidRDefault="00AD3E17" w:rsidP="00AD3E17">
            <w:pPr>
              <w:spacing w:after="0" w:line="240" w:lineRule="auto"/>
              <w:rPr>
                <w:rFonts w:eastAsia="Times New Roman" w:cs="Tahoma"/>
                <w:bCs/>
                <w:iCs/>
              </w:rPr>
            </w:pPr>
          </w:p>
          <w:p w14:paraId="2FEA5EA6" w14:textId="77777777" w:rsidR="00AD3E17" w:rsidRPr="005F50D4" w:rsidRDefault="00AD3E17" w:rsidP="00AD3E17">
            <w:pPr>
              <w:spacing w:after="0" w:line="240" w:lineRule="auto"/>
              <w:rPr>
                <w:rFonts w:eastAsia="Times New Roman" w:cs="Tahoma"/>
                <w:b/>
              </w:rPr>
            </w:pPr>
            <w:r w:rsidRPr="005F50D4">
              <w:rPr>
                <w:rFonts w:eastAsia="Times New Roman" w:cs="Tahoma"/>
                <w:b/>
              </w:rPr>
              <w:t>Signature:………………………………………………………………………………………………………</w:t>
            </w:r>
            <w:r w:rsidRPr="005F50D4">
              <w:rPr>
                <w:rFonts w:eastAsia="Times New Roman" w:cs="Tahoma"/>
                <w:b/>
              </w:rPr>
              <w:tab/>
              <w:t xml:space="preserve"> Date:………………………………………………….</w:t>
            </w:r>
          </w:p>
          <w:p w14:paraId="4D3DDF9E" w14:textId="77777777" w:rsidR="00AD3E17" w:rsidRPr="005F50D4" w:rsidRDefault="00AD3E17" w:rsidP="00AD3E17">
            <w:pPr>
              <w:spacing w:after="0" w:line="240" w:lineRule="auto"/>
              <w:rPr>
                <w:rFonts w:eastAsia="Times New Roman" w:cs="Tahoma"/>
                <w:b/>
              </w:rPr>
            </w:pPr>
          </w:p>
          <w:p w14:paraId="59B89E04" w14:textId="77777777" w:rsidR="00AD3E17" w:rsidRPr="005F50D4" w:rsidRDefault="00AD3E17" w:rsidP="00AD3E17">
            <w:pPr>
              <w:spacing w:after="0" w:line="240" w:lineRule="auto"/>
              <w:rPr>
                <w:rFonts w:eastAsia="Times New Roman" w:cs="Tahoma"/>
                <w:b/>
              </w:rPr>
            </w:pPr>
          </w:p>
        </w:tc>
      </w:tr>
    </w:tbl>
    <w:p w14:paraId="31279CE7" w14:textId="77777777" w:rsidR="00AD3E17" w:rsidRDefault="00AD3E17" w:rsidP="006D5C4D">
      <w:pPr>
        <w:rPr>
          <w:b/>
          <w:sz w:val="24"/>
          <w:szCs w:val="24"/>
        </w:rPr>
      </w:pPr>
    </w:p>
    <w:p w14:paraId="4E308FBC" w14:textId="5D2C5F86" w:rsidR="00757C82" w:rsidRPr="005F50D4" w:rsidRDefault="004A7D2F" w:rsidP="007B5C8A">
      <w:r w:rsidRPr="00312216">
        <w:rPr>
          <w:b/>
          <w:color w:val="6D3291"/>
          <w:sz w:val="24"/>
          <w:szCs w:val="24"/>
        </w:rPr>
        <w:t xml:space="preserve">Part C: </w:t>
      </w:r>
      <w:r w:rsidR="007B5C8A" w:rsidRPr="00312216">
        <w:rPr>
          <w:b/>
          <w:color w:val="6D3291"/>
          <w:sz w:val="24"/>
          <w:szCs w:val="24"/>
        </w:rPr>
        <w:t>Professional Experience</w:t>
      </w:r>
      <w:r w:rsidR="00AB5628" w:rsidRPr="00312216">
        <w:rPr>
          <w:b/>
          <w:color w:val="6D3291"/>
          <w:sz w:val="24"/>
          <w:szCs w:val="24"/>
        </w:rPr>
        <w:t>:</w:t>
      </w:r>
      <w:r w:rsidR="00AB5628" w:rsidRPr="005F50D4">
        <w:rPr>
          <w:b/>
          <w:color w:val="0070C0"/>
          <w:sz w:val="24"/>
          <w:szCs w:val="24"/>
        </w:rPr>
        <w:t xml:space="preserve"> </w:t>
      </w:r>
      <w:r w:rsidR="006D5C4D" w:rsidRPr="005F50D4">
        <w:t xml:space="preserve">Please </w:t>
      </w:r>
      <w:r w:rsidR="007B5C8A" w:rsidRPr="005F50D4">
        <w:t>attach an up-to-date resume or curriculum vitae.</w:t>
      </w:r>
    </w:p>
    <w:p w14:paraId="3806EEA6" w14:textId="10777E38" w:rsidR="00757C82" w:rsidRDefault="00757C82" w:rsidP="007B5C8A">
      <w:pPr>
        <w:rPr>
          <w:sz w:val="24"/>
          <w:szCs w:val="24"/>
        </w:rPr>
      </w:pPr>
    </w:p>
    <w:sectPr w:rsidR="00757C82" w:rsidSect="00CD397F">
      <w:pgSz w:w="16838" w:h="11906" w:orient="landscape"/>
      <w:pgMar w:top="1440"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131F7"/>
    <w:multiLevelType w:val="hybridMultilevel"/>
    <w:tmpl w:val="219EFF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A8678D"/>
    <w:multiLevelType w:val="hybridMultilevel"/>
    <w:tmpl w:val="D2AED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32154E"/>
    <w:multiLevelType w:val="hybridMultilevel"/>
    <w:tmpl w:val="EF228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DB2DCE"/>
    <w:multiLevelType w:val="hybridMultilevel"/>
    <w:tmpl w:val="BF141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C17838"/>
    <w:multiLevelType w:val="hybridMultilevel"/>
    <w:tmpl w:val="7C344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ED2684"/>
    <w:multiLevelType w:val="hybridMultilevel"/>
    <w:tmpl w:val="C3F649F4"/>
    <w:lvl w:ilvl="0" w:tplc="0C09001B">
      <w:start w:val="1"/>
      <w:numFmt w:val="lowerRoman"/>
      <w:lvlText w:val="%1."/>
      <w:lvlJc w:val="righ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98F1B34"/>
    <w:multiLevelType w:val="hybridMultilevel"/>
    <w:tmpl w:val="9C4200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D55444B"/>
    <w:multiLevelType w:val="hybridMultilevel"/>
    <w:tmpl w:val="C0343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890A4D"/>
    <w:multiLevelType w:val="hybridMultilevel"/>
    <w:tmpl w:val="B90EF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A762A4"/>
    <w:multiLevelType w:val="hybridMultilevel"/>
    <w:tmpl w:val="0A6AC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F10704C"/>
    <w:multiLevelType w:val="hybridMultilevel"/>
    <w:tmpl w:val="D6A4D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63A4902"/>
    <w:multiLevelType w:val="hybridMultilevel"/>
    <w:tmpl w:val="5942B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8950F10"/>
    <w:multiLevelType w:val="hybridMultilevel"/>
    <w:tmpl w:val="CB200DFC"/>
    <w:lvl w:ilvl="0" w:tplc="892026C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1"/>
  </w:num>
  <w:num w:numId="5">
    <w:abstractNumId w:val="10"/>
  </w:num>
  <w:num w:numId="6">
    <w:abstractNumId w:val="7"/>
  </w:num>
  <w:num w:numId="7">
    <w:abstractNumId w:val="9"/>
  </w:num>
  <w:num w:numId="8">
    <w:abstractNumId w:val="12"/>
  </w:num>
  <w:num w:numId="9">
    <w:abstractNumId w:val="4"/>
  </w:num>
  <w:num w:numId="10">
    <w:abstractNumId w:val="3"/>
  </w:num>
  <w:num w:numId="11">
    <w:abstractNumId w:val="8"/>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TEzMLAwMjExNjdT0lEKTi0uzszPAykwrAUA5UQ4GiwAAAA="/>
  </w:docVars>
  <w:rsids>
    <w:rsidRoot w:val="007909ED"/>
    <w:rsid w:val="0003294E"/>
    <w:rsid w:val="00034EEA"/>
    <w:rsid w:val="000563E5"/>
    <w:rsid w:val="000632B2"/>
    <w:rsid w:val="000756EC"/>
    <w:rsid w:val="0012051E"/>
    <w:rsid w:val="00121E4B"/>
    <w:rsid w:val="001319AD"/>
    <w:rsid w:val="00136A34"/>
    <w:rsid w:val="00171C6A"/>
    <w:rsid w:val="00174052"/>
    <w:rsid w:val="001A6B48"/>
    <w:rsid w:val="002161F1"/>
    <w:rsid w:val="0021707F"/>
    <w:rsid w:val="00221DDE"/>
    <w:rsid w:val="002229D8"/>
    <w:rsid w:val="0023056D"/>
    <w:rsid w:val="0024350D"/>
    <w:rsid w:val="00243FA0"/>
    <w:rsid w:val="00263F26"/>
    <w:rsid w:val="00265CD7"/>
    <w:rsid w:val="002854C7"/>
    <w:rsid w:val="00291209"/>
    <w:rsid w:val="002B0EEA"/>
    <w:rsid w:val="002B2817"/>
    <w:rsid w:val="002D36A1"/>
    <w:rsid w:val="002E3993"/>
    <w:rsid w:val="002E62FC"/>
    <w:rsid w:val="003058FD"/>
    <w:rsid w:val="00312216"/>
    <w:rsid w:val="00342B01"/>
    <w:rsid w:val="00375255"/>
    <w:rsid w:val="0037594C"/>
    <w:rsid w:val="003E0F4A"/>
    <w:rsid w:val="003F7709"/>
    <w:rsid w:val="00404592"/>
    <w:rsid w:val="004225AB"/>
    <w:rsid w:val="00436A16"/>
    <w:rsid w:val="004566EC"/>
    <w:rsid w:val="004854A1"/>
    <w:rsid w:val="004929E6"/>
    <w:rsid w:val="004A2F0E"/>
    <w:rsid w:val="004A7D2F"/>
    <w:rsid w:val="004D6372"/>
    <w:rsid w:val="004F7480"/>
    <w:rsid w:val="00540033"/>
    <w:rsid w:val="00543E0D"/>
    <w:rsid w:val="00565DA9"/>
    <w:rsid w:val="005A5114"/>
    <w:rsid w:val="005E5354"/>
    <w:rsid w:val="005F04E7"/>
    <w:rsid w:val="005F50D4"/>
    <w:rsid w:val="0060040B"/>
    <w:rsid w:val="006132B3"/>
    <w:rsid w:val="00626CEE"/>
    <w:rsid w:val="006275FB"/>
    <w:rsid w:val="00667ED2"/>
    <w:rsid w:val="006D5C4D"/>
    <w:rsid w:val="006E5BD5"/>
    <w:rsid w:val="006E7DFF"/>
    <w:rsid w:val="0073531E"/>
    <w:rsid w:val="00757C82"/>
    <w:rsid w:val="00770E87"/>
    <w:rsid w:val="007909ED"/>
    <w:rsid w:val="00793899"/>
    <w:rsid w:val="007B5C8A"/>
    <w:rsid w:val="007E6F1A"/>
    <w:rsid w:val="007F5A4C"/>
    <w:rsid w:val="00815E03"/>
    <w:rsid w:val="0081741D"/>
    <w:rsid w:val="00825F89"/>
    <w:rsid w:val="00837B86"/>
    <w:rsid w:val="00840CCF"/>
    <w:rsid w:val="00882869"/>
    <w:rsid w:val="00894C46"/>
    <w:rsid w:val="00895F2E"/>
    <w:rsid w:val="008A0A02"/>
    <w:rsid w:val="008A0CBB"/>
    <w:rsid w:val="008C69F5"/>
    <w:rsid w:val="008C76B3"/>
    <w:rsid w:val="008D1565"/>
    <w:rsid w:val="008E02B1"/>
    <w:rsid w:val="0090134C"/>
    <w:rsid w:val="00910218"/>
    <w:rsid w:val="00922158"/>
    <w:rsid w:val="00930310"/>
    <w:rsid w:val="0095790D"/>
    <w:rsid w:val="009A11F6"/>
    <w:rsid w:val="009B26DE"/>
    <w:rsid w:val="00A02250"/>
    <w:rsid w:val="00A07FAC"/>
    <w:rsid w:val="00A11BFC"/>
    <w:rsid w:val="00A1483E"/>
    <w:rsid w:val="00A37C3B"/>
    <w:rsid w:val="00A37CD3"/>
    <w:rsid w:val="00A507F4"/>
    <w:rsid w:val="00A514A8"/>
    <w:rsid w:val="00A67AD7"/>
    <w:rsid w:val="00AA00DD"/>
    <w:rsid w:val="00AA5ABD"/>
    <w:rsid w:val="00AB5628"/>
    <w:rsid w:val="00AC7391"/>
    <w:rsid w:val="00AD3E17"/>
    <w:rsid w:val="00B0630A"/>
    <w:rsid w:val="00B07D98"/>
    <w:rsid w:val="00B2646F"/>
    <w:rsid w:val="00B27287"/>
    <w:rsid w:val="00B77F11"/>
    <w:rsid w:val="00B920DB"/>
    <w:rsid w:val="00BB6985"/>
    <w:rsid w:val="00BD0C1C"/>
    <w:rsid w:val="00BE659D"/>
    <w:rsid w:val="00C119CA"/>
    <w:rsid w:val="00C56027"/>
    <w:rsid w:val="00C83E31"/>
    <w:rsid w:val="00CA0117"/>
    <w:rsid w:val="00CD397F"/>
    <w:rsid w:val="00D275D8"/>
    <w:rsid w:val="00D30981"/>
    <w:rsid w:val="00D32F21"/>
    <w:rsid w:val="00D33516"/>
    <w:rsid w:val="00D44BD0"/>
    <w:rsid w:val="00D568F5"/>
    <w:rsid w:val="00D57AD7"/>
    <w:rsid w:val="00D6031C"/>
    <w:rsid w:val="00D87870"/>
    <w:rsid w:val="00D92E29"/>
    <w:rsid w:val="00D95CD3"/>
    <w:rsid w:val="00DA638C"/>
    <w:rsid w:val="00DB5AB7"/>
    <w:rsid w:val="00DC2FE5"/>
    <w:rsid w:val="00DD493A"/>
    <w:rsid w:val="00E15EF3"/>
    <w:rsid w:val="00E27CE7"/>
    <w:rsid w:val="00E51DB3"/>
    <w:rsid w:val="00E52AD3"/>
    <w:rsid w:val="00E63F90"/>
    <w:rsid w:val="00EA416D"/>
    <w:rsid w:val="00EA65A7"/>
    <w:rsid w:val="00EB3388"/>
    <w:rsid w:val="00ED7BF6"/>
    <w:rsid w:val="00EE44D3"/>
    <w:rsid w:val="00EF641D"/>
    <w:rsid w:val="00EF691B"/>
    <w:rsid w:val="00F16A5F"/>
    <w:rsid w:val="00F3562D"/>
    <w:rsid w:val="00F65338"/>
    <w:rsid w:val="00F6743A"/>
    <w:rsid w:val="00F75523"/>
    <w:rsid w:val="00F81994"/>
    <w:rsid w:val="00F913C9"/>
    <w:rsid w:val="00FB0C80"/>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FABCB"/>
  <w15:docId w15:val="{257EA9B5-A76A-4E3D-BB9F-5FDFEBADC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4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0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65C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40CCF"/>
    <w:pPr>
      <w:ind w:left="720"/>
      <w:contextualSpacing/>
    </w:pPr>
  </w:style>
  <w:style w:type="character" w:styleId="Hyperlink">
    <w:name w:val="Hyperlink"/>
    <w:basedOn w:val="DefaultParagraphFont"/>
    <w:uiPriority w:val="99"/>
    <w:unhideWhenUsed/>
    <w:rsid w:val="008A0A02"/>
    <w:rPr>
      <w:color w:val="0563C1" w:themeColor="hyperlink"/>
      <w:u w:val="single"/>
    </w:rPr>
  </w:style>
  <w:style w:type="paragraph" w:styleId="BalloonText">
    <w:name w:val="Balloon Text"/>
    <w:basedOn w:val="Normal"/>
    <w:link w:val="BalloonTextChar"/>
    <w:uiPriority w:val="99"/>
    <w:semiHidden/>
    <w:unhideWhenUsed/>
    <w:rsid w:val="00D57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AD7"/>
    <w:rPr>
      <w:rFonts w:ascii="Segoe UI" w:hAnsi="Segoe UI" w:cs="Segoe UI"/>
      <w:sz w:val="18"/>
      <w:szCs w:val="18"/>
    </w:rPr>
  </w:style>
  <w:style w:type="character" w:styleId="UnresolvedMention">
    <w:name w:val="Unresolved Mention"/>
    <w:basedOn w:val="DefaultParagraphFont"/>
    <w:uiPriority w:val="99"/>
    <w:semiHidden/>
    <w:unhideWhenUsed/>
    <w:rsid w:val="00B264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office@ahpa.com.au"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9D4F1592FC0344BE570BCEF7897CF8" ma:contentTypeVersion="12" ma:contentTypeDescription="Create a new document." ma:contentTypeScope="" ma:versionID="770a8110ecc0aa3c282787d5ea367d2b">
  <xsd:schema xmlns:xsd="http://www.w3.org/2001/XMLSchema" xmlns:xs="http://www.w3.org/2001/XMLSchema" xmlns:p="http://schemas.microsoft.com/office/2006/metadata/properties" xmlns:ns2="d581ceaa-e9df-490e-85c6-8863378bce40" xmlns:ns3="aeebb0d6-797a-4d3f-8359-31e2a9d3a026" targetNamespace="http://schemas.microsoft.com/office/2006/metadata/properties" ma:root="true" ma:fieldsID="98e4a1f7954d4d5665857b0140d837de" ns2:_="" ns3:_="">
    <xsd:import namespace="d581ceaa-e9df-490e-85c6-8863378bce40"/>
    <xsd:import namespace="aeebb0d6-797a-4d3f-8359-31e2a9d3a0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1ceaa-e9df-490e-85c6-8863378bc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ebb0d6-797a-4d3f-8359-31e2a9d3a0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05931-D8F9-4FD7-90F8-D492FF9B1E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C185B3-1072-46F6-8BE5-19242F737913}">
  <ds:schemaRefs>
    <ds:schemaRef ds:uri="http://schemas.microsoft.com/sharepoint/v3/contenttype/forms"/>
  </ds:schemaRefs>
</ds:datastoreItem>
</file>

<file path=customXml/itemProps3.xml><?xml version="1.0" encoding="utf-8"?>
<ds:datastoreItem xmlns:ds="http://schemas.openxmlformats.org/officeDocument/2006/customXml" ds:itemID="{642B4C05-77BF-43E2-A2E3-BFD5B6B87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1ceaa-e9df-490e-85c6-8863378bce40"/>
    <ds:schemaRef ds:uri="aeebb0d6-797a-4d3f-8359-31e2a9d3a0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4B0912-395D-4903-840F-2DCC113A1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1038</Words>
  <Characters>592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Nicholas</dc:creator>
  <cp:keywords/>
  <dc:description/>
  <cp:lastModifiedBy>Melanie Dooley</cp:lastModifiedBy>
  <cp:revision>17</cp:revision>
  <dcterms:created xsi:type="dcterms:W3CDTF">2020-07-07T00:17:00Z</dcterms:created>
  <dcterms:modified xsi:type="dcterms:W3CDTF">2020-07-28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9D4F1592FC0344BE570BCEF7897CF8</vt:lpwstr>
  </property>
</Properties>
</file>